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38225E" w14:textId="43C931BC" w:rsidR="009645FB" w:rsidRDefault="00003FE9" w:rsidP="00B66131">
      <w:pPr>
        <w:jc w:val="center"/>
        <w:rPr>
          <w:b/>
          <w:bCs/>
          <w:sz w:val="28"/>
          <w:szCs w:val="28"/>
        </w:rPr>
      </w:pPr>
      <w:r w:rsidRPr="00A00AF3">
        <w:rPr>
          <w:b/>
          <w:bCs/>
          <w:sz w:val="28"/>
          <w:szCs w:val="28"/>
        </w:rPr>
        <w:t>Opis przedmiotu zamówienia</w:t>
      </w:r>
      <w:r w:rsidR="0026369D" w:rsidRPr="00A00AF3">
        <w:rPr>
          <w:b/>
          <w:bCs/>
          <w:sz w:val="28"/>
          <w:szCs w:val="28"/>
        </w:rPr>
        <w:t xml:space="preserve">/Formularz wymagań technicznych </w:t>
      </w:r>
      <w:r w:rsidR="00A32AD7">
        <w:rPr>
          <w:b/>
          <w:bCs/>
          <w:sz w:val="28"/>
          <w:szCs w:val="28"/>
        </w:rPr>
        <w:t>–</w:t>
      </w:r>
      <w:r w:rsidR="002D4731">
        <w:rPr>
          <w:b/>
          <w:bCs/>
          <w:sz w:val="28"/>
          <w:szCs w:val="28"/>
        </w:rPr>
        <w:t xml:space="preserve"> </w:t>
      </w:r>
      <w:r w:rsidR="00A32AD7" w:rsidRPr="006E4993">
        <w:rPr>
          <w:b/>
          <w:bCs/>
          <w:color w:val="EE0000"/>
          <w:sz w:val="28"/>
          <w:szCs w:val="28"/>
        </w:rPr>
        <w:t>po zmianach 24.11.2025</w:t>
      </w:r>
    </w:p>
    <w:p w14:paraId="21DE2486" w14:textId="77777777" w:rsidR="00A266C1" w:rsidRPr="00A00AF3" w:rsidRDefault="00A266C1" w:rsidP="00B66131">
      <w:pPr>
        <w:jc w:val="center"/>
      </w:pPr>
    </w:p>
    <w:p w14:paraId="5CF87BE0" w14:textId="1B55D488" w:rsidR="002C216A" w:rsidRPr="002C216A" w:rsidRDefault="00721965" w:rsidP="002C216A">
      <w:pPr>
        <w:jc w:val="both"/>
        <w:rPr>
          <w:rFonts w:eastAsia="Calibri"/>
          <w:b/>
          <w:bCs/>
        </w:rPr>
      </w:pPr>
      <w:r w:rsidRPr="00A00AF3">
        <w:rPr>
          <w:rFonts w:eastAsia="Calibri"/>
        </w:rPr>
        <w:t>Przedmiotem zamówienia jest</w:t>
      </w:r>
      <w:r w:rsidR="00A266C1">
        <w:rPr>
          <w:rFonts w:eastAsia="Calibri"/>
        </w:rPr>
        <w:t>:</w:t>
      </w:r>
      <w:r w:rsidRPr="00A00AF3">
        <w:rPr>
          <w:rFonts w:eastAsia="Calibri"/>
        </w:rPr>
        <w:t xml:space="preserve"> </w:t>
      </w:r>
      <w:r w:rsidR="00A266C1">
        <w:rPr>
          <w:rFonts w:eastAsia="Calibri"/>
        </w:rPr>
        <w:t>„</w:t>
      </w:r>
      <w:r w:rsidR="002C216A" w:rsidRPr="002C216A">
        <w:rPr>
          <w:rFonts w:eastAsia="Calibri"/>
          <w:b/>
          <w:bCs/>
        </w:rPr>
        <w:t>Dostawa mikroskopów optycznych w podziale na części dla Wydziału</w:t>
      </w:r>
      <w:r w:rsidR="002C216A">
        <w:rPr>
          <w:rFonts w:eastAsia="Calibri"/>
          <w:b/>
          <w:bCs/>
        </w:rPr>
        <w:t xml:space="preserve"> </w:t>
      </w:r>
      <w:r w:rsidR="002C216A" w:rsidRPr="002C216A">
        <w:rPr>
          <w:rFonts w:eastAsia="Calibri"/>
          <w:b/>
          <w:bCs/>
        </w:rPr>
        <w:t>Inżynierii Materiałowej:</w:t>
      </w:r>
    </w:p>
    <w:p w14:paraId="43B5212F" w14:textId="6B185470" w:rsidR="002C216A" w:rsidRPr="002C216A" w:rsidRDefault="002C216A" w:rsidP="002C216A">
      <w:pPr>
        <w:jc w:val="both"/>
        <w:rPr>
          <w:rFonts w:eastAsia="Calibri"/>
          <w:b/>
          <w:bCs/>
        </w:rPr>
      </w:pPr>
      <w:r w:rsidRPr="002C216A">
        <w:rPr>
          <w:rFonts w:eastAsia="Calibri"/>
          <w:b/>
          <w:bCs/>
        </w:rPr>
        <w:t>1) świetlne mikroskopy metalograficzne do pracy w trybie hybrydowym</w:t>
      </w:r>
    </w:p>
    <w:p w14:paraId="04B67244" w14:textId="5A4FBF26" w:rsidR="002C216A" w:rsidRDefault="002C216A" w:rsidP="002C216A">
      <w:pPr>
        <w:jc w:val="both"/>
        <w:rPr>
          <w:b/>
          <w:bCs/>
        </w:rPr>
      </w:pPr>
      <w:r w:rsidRPr="002C216A">
        <w:rPr>
          <w:rFonts w:eastAsia="Calibri"/>
          <w:b/>
          <w:bCs/>
        </w:rPr>
        <w:t>2) świetlne mikroskopy metalograficzne</w:t>
      </w:r>
      <w:r w:rsidR="00352960">
        <w:rPr>
          <w:rFonts w:eastAsia="Calibri"/>
          <w:b/>
          <w:bCs/>
        </w:rPr>
        <w:t xml:space="preserve"> </w:t>
      </w:r>
      <w:r w:rsidR="00352960" w:rsidRPr="00AB2AF9">
        <w:rPr>
          <w:b/>
          <w:bCs/>
        </w:rPr>
        <w:t>do laboratoriów dydaktycznych</w:t>
      </w:r>
      <w:r w:rsidR="00A266C1">
        <w:rPr>
          <w:b/>
          <w:bCs/>
        </w:rPr>
        <w:t>.”</w:t>
      </w:r>
    </w:p>
    <w:p w14:paraId="74A71367" w14:textId="77777777" w:rsidR="009F60DB" w:rsidRDefault="009F60DB" w:rsidP="009F60DB">
      <w:pPr>
        <w:jc w:val="both"/>
        <w:rPr>
          <w:rFonts w:eastAsia="Calibri"/>
          <w:b/>
          <w:bCs/>
          <w:i/>
          <w:iCs/>
        </w:rPr>
      </w:pPr>
    </w:p>
    <w:p w14:paraId="65371025" w14:textId="2F769E63" w:rsidR="009F60DB" w:rsidRPr="009F60DB" w:rsidRDefault="009F60DB" w:rsidP="009F60DB">
      <w:pPr>
        <w:jc w:val="both"/>
        <w:rPr>
          <w:rFonts w:eastAsia="Calibri"/>
          <w:b/>
          <w:bCs/>
          <w:i/>
          <w:iCs/>
        </w:rPr>
      </w:pPr>
      <w:r w:rsidRPr="009F60DB">
        <w:rPr>
          <w:rFonts w:eastAsia="Calibri"/>
          <w:b/>
          <w:bCs/>
          <w:i/>
          <w:iCs/>
        </w:rPr>
        <w:t>Zamawiający oświadcza, że jest czynnym podatnikiem VAT i przysługuje mu prawo do odliczenia podatku VAT od wydatków ponoszonych w ramach niniejszego zamówienia.</w:t>
      </w:r>
    </w:p>
    <w:p w14:paraId="3EA130DC" w14:textId="77777777" w:rsidR="009F60DB" w:rsidRPr="009F60DB" w:rsidRDefault="009F60DB" w:rsidP="009F60DB">
      <w:pPr>
        <w:jc w:val="both"/>
        <w:rPr>
          <w:rFonts w:eastAsia="Calibri"/>
          <w:b/>
          <w:bCs/>
          <w:i/>
          <w:iCs/>
        </w:rPr>
      </w:pPr>
      <w:r w:rsidRPr="009F60DB">
        <w:rPr>
          <w:rFonts w:eastAsia="Calibri"/>
          <w:b/>
          <w:bCs/>
          <w:i/>
          <w:iCs/>
        </w:rPr>
        <w:t>Wartość jednostkowa netto każdej pozycji aparatury (każdego kompletnego zestawu mikroskopowego) objętej niniejszym załącznikiem nie może być niższa niż 10 000,00 zł netto.</w:t>
      </w:r>
    </w:p>
    <w:p w14:paraId="7DF7B9E0" w14:textId="41C00AF2" w:rsidR="009F60DB" w:rsidRPr="009F60DB" w:rsidRDefault="009F60DB" w:rsidP="009F60DB">
      <w:pPr>
        <w:jc w:val="both"/>
        <w:rPr>
          <w:rFonts w:eastAsia="Calibri"/>
          <w:b/>
          <w:bCs/>
          <w:i/>
          <w:iCs/>
        </w:rPr>
      </w:pPr>
      <w:r w:rsidRPr="009F60DB">
        <w:rPr>
          <w:rFonts w:eastAsia="Calibri"/>
          <w:b/>
          <w:bCs/>
          <w:i/>
          <w:iCs/>
        </w:rPr>
        <w:t xml:space="preserve">Niespełnienie wymogu, o którym mowa w pkt 2, tj. zaoferowanie choć jednej pozycji o wartości jednostkowej poniżej 10 000,00 zł netto, stanowi niezgodność treści oferty z treścią SWZ i skutkuje odrzuceniem oferty na podstawie art. 226 ust. 1 pkt 5 </w:t>
      </w:r>
      <w:proofErr w:type="spellStart"/>
      <w:r w:rsidRPr="009F60DB">
        <w:rPr>
          <w:rFonts w:eastAsia="Calibri"/>
          <w:b/>
          <w:bCs/>
          <w:i/>
          <w:iCs/>
        </w:rPr>
        <w:t>Pzp</w:t>
      </w:r>
      <w:proofErr w:type="spellEnd"/>
    </w:p>
    <w:p w14:paraId="4E0770F7" w14:textId="77777777" w:rsidR="002C216A" w:rsidRDefault="002C216A" w:rsidP="002C216A">
      <w:pPr>
        <w:jc w:val="both"/>
        <w:rPr>
          <w:rFonts w:eastAsia="Calibri"/>
          <w:b/>
          <w:bCs/>
        </w:rPr>
      </w:pPr>
    </w:p>
    <w:p w14:paraId="0C12949A" w14:textId="679F2ED7" w:rsidR="002C216A" w:rsidRPr="00BA3623" w:rsidRDefault="00B00A78" w:rsidP="002C216A">
      <w:pPr>
        <w:jc w:val="both"/>
        <w:rPr>
          <w:rFonts w:eastAsia="Calibri"/>
          <w:b/>
          <w:bCs/>
          <w:u w:val="single"/>
        </w:rPr>
      </w:pPr>
      <w:r w:rsidRPr="00BA3623">
        <w:rPr>
          <w:rFonts w:eastAsia="Calibri"/>
          <w:b/>
          <w:bCs/>
          <w:u w:val="single"/>
        </w:rPr>
        <w:t xml:space="preserve">Część 1: </w:t>
      </w:r>
      <w:r w:rsidR="00E01549" w:rsidRPr="00BA3623">
        <w:rPr>
          <w:rFonts w:eastAsia="Calibri"/>
          <w:b/>
          <w:bCs/>
          <w:u w:val="single"/>
        </w:rPr>
        <w:t>ŚWIETLNE MIKROSKOPY METALOGRAFICZNE DO PRACY W TRYBIE HYBRYDOWYM</w:t>
      </w:r>
    </w:p>
    <w:p w14:paraId="4765A5F5" w14:textId="3FDB898C" w:rsidR="006B082A" w:rsidRPr="00FB6BA4" w:rsidRDefault="006B082A" w:rsidP="002C216A">
      <w:pPr>
        <w:jc w:val="both"/>
        <w:rPr>
          <w:rFonts w:eastAsia="Calibri"/>
          <w:b/>
          <w:bCs/>
        </w:rPr>
      </w:pPr>
    </w:p>
    <w:tbl>
      <w:tblPr>
        <w:tblStyle w:val="Tabela-Siatka"/>
        <w:tblpPr w:leftFromText="141" w:rightFromText="141" w:vertAnchor="text" w:tblpXSpec="center" w:tblpY="1"/>
        <w:tblOverlap w:val="never"/>
        <w:tblW w:w="14000" w:type="dxa"/>
        <w:jc w:val="center"/>
        <w:tblLayout w:type="fixed"/>
        <w:tblLook w:val="04A0" w:firstRow="1" w:lastRow="0" w:firstColumn="1" w:lastColumn="0" w:noHBand="0" w:noVBand="1"/>
      </w:tblPr>
      <w:tblGrid>
        <w:gridCol w:w="546"/>
        <w:gridCol w:w="4836"/>
        <w:gridCol w:w="5925"/>
        <w:gridCol w:w="2693"/>
      </w:tblGrid>
      <w:tr w:rsidR="002C71B0" w:rsidRPr="00A00AF3" w14:paraId="177C8062" w14:textId="77777777" w:rsidTr="00015CCC">
        <w:trPr>
          <w:trHeight w:val="1550"/>
          <w:jc w:val="center"/>
        </w:trPr>
        <w:tc>
          <w:tcPr>
            <w:tcW w:w="14000" w:type="dxa"/>
            <w:gridSpan w:val="4"/>
            <w:vAlign w:val="center"/>
          </w:tcPr>
          <w:p w14:paraId="7C631D31" w14:textId="77777777" w:rsidR="002C71B0" w:rsidRPr="00A00AF3" w:rsidRDefault="002C71B0" w:rsidP="00325C24">
            <w:pPr>
              <w:jc w:val="center"/>
              <w:rPr>
                <w:b/>
                <w:sz w:val="20"/>
                <w:szCs w:val="20"/>
              </w:rPr>
            </w:pPr>
            <w:bookmarkStart w:id="0" w:name="OLE_LINK1"/>
          </w:p>
          <w:p w14:paraId="0163D71E" w14:textId="77777777" w:rsidR="002C71B0" w:rsidRPr="00A00AF3" w:rsidRDefault="002C71B0" w:rsidP="00325C24">
            <w:pPr>
              <w:rPr>
                <w:b/>
                <w:i/>
                <w:iCs/>
                <w:sz w:val="20"/>
                <w:szCs w:val="20"/>
              </w:rPr>
            </w:pPr>
            <w:r w:rsidRPr="00A00AF3">
              <w:rPr>
                <w:b/>
                <w:sz w:val="20"/>
                <w:szCs w:val="20"/>
              </w:rPr>
              <w:t xml:space="preserve">Producent (marka) </w:t>
            </w:r>
            <w:r w:rsidRPr="00A00AF3">
              <w:rPr>
                <w:bCs/>
                <w:sz w:val="20"/>
                <w:szCs w:val="20"/>
              </w:rPr>
              <w:t>……………………………………………</w:t>
            </w:r>
          </w:p>
          <w:p w14:paraId="6E40462E" w14:textId="77777777" w:rsidR="002C71B0" w:rsidRPr="00A00AF3" w:rsidRDefault="002C71B0" w:rsidP="00325C24">
            <w:pPr>
              <w:rPr>
                <w:b/>
                <w:sz w:val="20"/>
                <w:szCs w:val="20"/>
              </w:rPr>
            </w:pPr>
            <w:r w:rsidRPr="00A00AF3">
              <w:rPr>
                <w:b/>
                <w:sz w:val="20"/>
                <w:szCs w:val="20"/>
              </w:rPr>
              <w:t xml:space="preserve">Typ/model </w:t>
            </w:r>
            <w:r w:rsidRPr="00A00AF3">
              <w:rPr>
                <w:bCs/>
                <w:sz w:val="20"/>
                <w:szCs w:val="20"/>
              </w:rPr>
              <w:t>……………………………………………….……..</w:t>
            </w:r>
          </w:p>
          <w:p w14:paraId="32D139F7" w14:textId="77777777" w:rsidR="002C71B0" w:rsidRDefault="002C71B0" w:rsidP="00325C24">
            <w:pPr>
              <w:rPr>
                <w:b/>
                <w:sz w:val="20"/>
                <w:szCs w:val="20"/>
              </w:rPr>
            </w:pPr>
            <w:r w:rsidRPr="00A00AF3">
              <w:rPr>
                <w:b/>
                <w:sz w:val="20"/>
                <w:szCs w:val="20"/>
              </w:rPr>
              <w:t>Fabrycznie nowe urządzenie, nie eksponowane.</w:t>
            </w:r>
          </w:p>
          <w:p w14:paraId="0C1EC653" w14:textId="23E91508" w:rsidR="002C216A" w:rsidRPr="00A00AF3" w:rsidRDefault="00B20914" w:rsidP="00325C2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 sztuki</w:t>
            </w:r>
          </w:p>
          <w:p w14:paraId="19B6DE57" w14:textId="2DCA5333" w:rsidR="002C71B0" w:rsidRPr="00A00AF3" w:rsidRDefault="002C71B0" w:rsidP="00325C24">
            <w:pPr>
              <w:jc w:val="center"/>
              <w:rPr>
                <w:sz w:val="20"/>
                <w:szCs w:val="20"/>
              </w:rPr>
            </w:pPr>
          </w:p>
        </w:tc>
      </w:tr>
      <w:tr w:rsidR="002C71B0" w:rsidRPr="00A00AF3" w14:paraId="51AA38C9" w14:textId="77777777" w:rsidTr="00352960">
        <w:trPr>
          <w:trHeight w:val="60"/>
          <w:jc w:val="center"/>
        </w:trPr>
        <w:tc>
          <w:tcPr>
            <w:tcW w:w="546" w:type="dxa"/>
            <w:vAlign w:val="center"/>
          </w:tcPr>
          <w:p w14:paraId="378C2E12" w14:textId="2D241F37" w:rsidR="002C71B0" w:rsidRPr="00A00AF3" w:rsidRDefault="002C71B0" w:rsidP="00325C2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>Lp.</w:t>
            </w:r>
          </w:p>
        </w:tc>
        <w:tc>
          <w:tcPr>
            <w:tcW w:w="4836" w:type="dxa"/>
            <w:vAlign w:val="center"/>
          </w:tcPr>
          <w:p w14:paraId="17D039FD" w14:textId="5DCE4E3B" w:rsidR="002C71B0" w:rsidRPr="00A00AF3" w:rsidRDefault="002C71B0" w:rsidP="00325C24">
            <w:pPr>
              <w:jc w:val="center"/>
              <w:rPr>
                <w:color w:val="000000"/>
                <w:sz w:val="20"/>
                <w:szCs w:val="20"/>
              </w:rPr>
            </w:pPr>
            <w:r w:rsidRPr="00A00AF3">
              <w:rPr>
                <w:color w:val="000000"/>
                <w:sz w:val="20"/>
                <w:szCs w:val="20"/>
              </w:rPr>
              <w:t>Opis parametrów</w:t>
            </w:r>
          </w:p>
        </w:tc>
        <w:tc>
          <w:tcPr>
            <w:tcW w:w="8618" w:type="dxa"/>
            <w:gridSpan w:val="2"/>
            <w:vAlign w:val="center"/>
          </w:tcPr>
          <w:p w14:paraId="03EA4185" w14:textId="77777777" w:rsidR="001F49C3" w:rsidRPr="00A00AF3" w:rsidRDefault="001F49C3" w:rsidP="00325C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ferowane parametry, </w:t>
            </w:r>
          </w:p>
          <w:p w14:paraId="75EAF447" w14:textId="09F4804A" w:rsidR="002C71B0" w:rsidRPr="00A00AF3" w:rsidRDefault="002C71B0" w:rsidP="00325C2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 xml:space="preserve">Parametry techniczne oferowane </w:t>
            </w:r>
          </w:p>
        </w:tc>
      </w:tr>
      <w:tr w:rsidR="002C71B0" w:rsidRPr="00A00AF3" w14:paraId="35BD4BDE" w14:textId="77777777" w:rsidTr="00352960">
        <w:trPr>
          <w:jc w:val="center"/>
        </w:trPr>
        <w:tc>
          <w:tcPr>
            <w:tcW w:w="546" w:type="dxa"/>
            <w:vAlign w:val="center"/>
          </w:tcPr>
          <w:p w14:paraId="1E55DBBD" w14:textId="6FE54016" w:rsidR="002C71B0" w:rsidRPr="00A00AF3" w:rsidRDefault="002C71B0" w:rsidP="00325C2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>1</w:t>
            </w:r>
          </w:p>
        </w:tc>
        <w:tc>
          <w:tcPr>
            <w:tcW w:w="4836" w:type="dxa"/>
            <w:vAlign w:val="center"/>
          </w:tcPr>
          <w:p w14:paraId="5EDB949C" w14:textId="77777777" w:rsidR="002C71B0" w:rsidRPr="00A00AF3" w:rsidRDefault="002C71B0" w:rsidP="00325C24">
            <w:pPr>
              <w:jc w:val="center"/>
              <w:rPr>
                <w:color w:val="000000"/>
                <w:sz w:val="20"/>
                <w:szCs w:val="20"/>
              </w:rPr>
            </w:pPr>
            <w:r w:rsidRPr="00A00AF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925" w:type="dxa"/>
            <w:vAlign w:val="center"/>
          </w:tcPr>
          <w:p w14:paraId="28E1124B" w14:textId="77777777" w:rsidR="002C71B0" w:rsidRPr="00A00AF3" w:rsidRDefault="002C71B0" w:rsidP="00325C2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>3</w:t>
            </w:r>
          </w:p>
        </w:tc>
        <w:tc>
          <w:tcPr>
            <w:tcW w:w="2693" w:type="dxa"/>
            <w:vAlign w:val="center"/>
          </w:tcPr>
          <w:p w14:paraId="5D87971E" w14:textId="77777777" w:rsidR="002C71B0" w:rsidRPr="00A00AF3" w:rsidRDefault="002C71B0" w:rsidP="00325C2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>4</w:t>
            </w:r>
          </w:p>
        </w:tc>
      </w:tr>
      <w:tr w:rsidR="00E83BC6" w:rsidRPr="00A00AF3" w14:paraId="72A1576F" w14:textId="77777777" w:rsidTr="00325C24">
        <w:trPr>
          <w:trHeight w:val="665"/>
          <w:jc w:val="center"/>
        </w:trPr>
        <w:tc>
          <w:tcPr>
            <w:tcW w:w="11307" w:type="dxa"/>
            <w:gridSpan w:val="3"/>
            <w:vAlign w:val="center"/>
          </w:tcPr>
          <w:p w14:paraId="5A0EC795" w14:textId="472A6B0C" w:rsidR="00E83BC6" w:rsidRPr="00A00AF3" w:rsidRDefault="003046A4" w:rsidP="00A266C1">
            <w:pPr>
              <w:spacing w:after="120"/>
              <w:jc w:val="center"/>
            </w:pPr>
            <w:r>
              <w:t>Mikroskop świetlny, metalograficzny, odbiciowy</w:t>
            </w:r>
            <w:r w:rsidR="00352960">
              <w:t xml:space="preserve">  </w:t>
            </w:r>
            <w:r w:rsidR="00352960" w:rsidRPr="00352960">
              <w:t xml:space="preserve">do pracy w trybie hybrydowym </w:t>
            </w:r>
            <w:r w:rsidR="00352960">
              <w:t xml:space="preserve"> (</w:t>
            </w:r>
            <w:r w:rsidR="00A266C1" w:rsidRPr="00A266C1">
              <w:t>2 zestawy składające się z mikroskopu, kamery i wyświetlacza</w:t>
            </w:r>
            <w:r w:rsidR="00352960">
              <w:t>)</w:t>
            </w:r>
          </w:p>
        </w:tc>
        <w:tc>
          <w:tcPr>
            <w:tcW w:w="2693" w:type="dxa"/>
            <w:vAlign w:val="center"/>
          </w:tcPr>
          <w:p w14:paraId="584A9175" w14:textId="77777777" w:rsidR="00E83BC6" w:rsidRPr="00A00AF3" w:rsidRDefault="00E83BC6" w:rsidP="00325C24">
            <w:pPr>
              <w:jc w:val="center"/>
            </w:pPr>
          </w:p>
          <w:p w14:paraId="0D6E3FCA" w14:textId="77777777" w:rsidR="00E83BC6" w:rsidRPr="00A00AF3" w:rsidRDefault="00E83BC6" w:rsidP="00325C24">
            <w:pPr>
              <w:jc w:val="center"/>
            </w:pPr>
            <w:r w:rsidRPr="00A00AF3">
              <w:t>……………………</w:t>
            </w:r>
          </w:p>
          <w:p w14:paraId="4799CEDA" w14:textId="5991DBEF" w:rsidR="00E83BC6" w:rsidRPr="00A00AF3" w:rsidRDefault="00E83BC6" w:rsidP="00325C24">
            <w:pPr>
              <w:jc w:val="center"/>
            </w:pPr>
            <w:r w:rsidRPr="00A00AF3">
              <w:t>tak/nie</w:t>
            </w:r>
          </w:p>
        </w:tc>
      </w:tr>
      <w:tr w:rsidR="003A264A" w:rsidRPr="00A00AF3" w14:paraId="2205BA31" w14:textId="77777777">
        <w:trPr>
          <w:trHeight w:val="416"/>
          <w:jc w:val="center"/>
        </w:trPr>
        <w:tc>
          <w:tcPr>
            <w:tcW w:w="546" w:type="dxa"/>
            <w:vAlign w:val="center"/>
          </w:tcPr>
          <w:p w14:paraId="291C5729" w14:textId="77777777" w:rsidR="003A264A" w:rsidRPr="00A00AF3" w:rsidRDefault="003A264A" w:rsidP="005500C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178E6652" w14:textId="77777777" w:rsidR="003A264A" w:rsidRDefault="003A264A" w:rsidP="00FE5675">
            <w:pPr>
              <w:spacing w:after="120"/>
            </w:pPr>
            <w:r>
              <w:t>Zasilanie 220-230V AC</w:t>
            </w:r>
          </w:p>
          <w:p w14:paraId="3F48873A" w14:textId="77777777" w:rsidR="003A264A" w:rsidRPr="00A00AF3" w:rsidRDefault="003A264A" w:rsidP="00B76607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618" w:type="dxa"/>
            <w:gridSpan w:val="2"/>
            <w:vAlign w:val="center"/>
          </w:tcPr>
          <w:p w14:paraId="66C19464" w14:textId="77777777" w:rsidR="003A264A" w:rsidRPr="00A00AF3" w:rsidRDefault="003A264A" w:rsidP="005500CE">
            <w:pPr>
              <w:jc w:val="center"/>
            </w:pPr>
            <w:r w:rsidRPr="00A00AF3">
              <w:t>……………………</w:t>
            </w:r>
          </w:p>
          <w:p w14:paraId="18A8E27E" w14:textId="2B669D51" w:rsidR="003A264A" w:rsidRPr="00A00AF3" w:rsidRDefault="003A264A" w:rsidP="005500CE">
            <w:pPr>
              <w:jc w:val="center"/>
            </w:pPr>
            <w:r w:rsidRPr="00A00AF3">
              <w:t>tak/nie</w:t>
            </w:r>
          </w:p>
        </w:tc>
      </w:tr>
      <w:tr w:rsidR="00291B81" w:rsidRPr="00A00AF3" w14:paraId="523EF3CB" w14:textId="77777777">
        <w:trPr>
          <w:trHeight w:val="416"/>
          <w:jc w:val="center"/>
        </w:trPr>
        <w:tc>
          <w:tcPr>
            <w:tcW w:w="546" w:type="dxa"/>
            <w:vAlign w:val="center"/>
          </w:tcPr>
          <w:p w14:paraId="391020B8" w14:textId="77777777" w:rsidR="00291B81" w:rsidRPr="00A00AF3" w:rsidRDefault="00291B81" w:rsidP="005500C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3AC40125" w14:textId="70FFA729" w:rsidR="00291B81" w:rsidRPr="00CE4C79" w:rsidRDefault="00291B81" w:rsidP="00CE4C79">
            <w:pPr>
              <w:spacing w:after="120"/>
            </w:pPr>
            <w:r>
              <w:t>Możliwość obserwacji w świetle spolaryzowanym</w:t>
            </w:r>
          </w:p>
        </w:tc>
        <w:tc>
          <w:tcPr>
            <w:tcW w:w="8618" w:type="dxa"/>
            <w:gridSpan w:val="2"/>
            <w:vAlign w:val="center"/>
          </w:tcPr>
          <w:p w14:paraId="4ABDC13F" w14:textId="77777777" w:rsidR="00291B81" w:rsidRPr="00A00AF3" w:rsidRDefault="00291B81" w:rsidP="005500CE">
            <w:pPr>
              <w:jc w:val="center"/>
            </w:pPr>
          </w:p>
          <w:p w14:paraId="4C3F61C3" w14:textId="37336BDD" w:rsidR="00291B81" w:rsidRPr="00A00AF3" w:rsidRDefault="00291B81" w:rsidP="005500CE">
            <w:pPr>
              <w:jc w:val="center"/>
            </w:pPr>
            <w:r w:rsidRPr="00A00AF3">
              <w:t>……………………</w:t>
            </w:r>
          </w:p>
          <w:p w14:paraId="4255021D" w14:textId="36964424" w:rsidR="00291B81" w:rsidRPr="00A00AF3" w:rsidRDefault="00291B81" w:rsidP="005500CE">
            <w:pPr>
              <w:jc w:val="center"/>
            </w:pPr>
            <w:r w:rsidRPr="00A00AF3">
              <w:t>tak/nie</w:t>
            </w:r>
          </w:p>
        </w:tc>
      </w:tr>
      <w:tr w:rsidR="00291B81" w:rsidRPr="00A00AF3" w14:paraId="569328DF" w14:textId="77777777">
        <w:trPr>
          <w:trHeight w:val="987"/>
          <w:jc w:val="center"/>
        </w:trPr>
        <w:tc>
          <w:tcPr>
            <w:tcW w:w="546" w:type="dxa"/>
            <w:vAlign w:val="center"/>
          </w:tcPr>
          <w:p w14:paraId="397798C8" w14:textId="77777777" w:rsidR="00291B81" w:rsidRPr="00A00AF3" w:rsidRDefault="00291B81" w:rsidP="005500C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3C2D04E0" w14:textId="10CE34A4" w:rsidR="00291B81" w:rsidRPr="00A00AF3" w:rsidRDefault="00291B81" w:rsidP="00B76607">
            <w:pPr>
              <w:rPr>
                <w:b/>
                <w:bCs/>
                <w:sz w:val="22"/>
                <w:szCs w:val="22"/>
              </w:rPr>
            </w:pPr>
            <w:r>
              <w:t>Głowica z obiektywami nad stolikiem roboczym</w:t>
            </w:r>
          </w:p>
        </w:tc>
        <w:tc>
          <w:tcPr>
            <w:tcW w:w="8618" w:type="dxa"/>
            <w:gridSpan w:val="2"/>
            <w:vAlign w:val="center"/>
          </w:tcPr>
          <w:p w14:paraId="1DDFA2E6" w14:textId="77777777" w:rsidR="00291B81" w:rsidRPr="00A00AF3" w:rsidRDefault="00291B81" w:rsidP="005500CE">
            <w:pPr>
              <w:jc w:val="center"/>
            </w:pPr>
            <w:r w:rsidRPr="00A00AF3">
              <w:t>……………………</w:t>
            </w:r>
          </w:p>
          <w:p w14:paraId="571187CA" w14:textId="27790A94" w:rsidR="00291B81" w:rsidRPr="00A00AF3" w:rsidRDefault="00291B81" w:rsidP="005500CE">
            <w:pPr>
              <w:jc w:val="center"/>
            </w:pPr>
            <w:r w:rsidRPr="00A00AF3">
              <w:t>tak/nie</w:t>
            </w:r>
          </w:p>
        </w:tc>
      </w:tr>
      <w:tr w:rsidR="00291B81" w:rsidRPr="00A00AF3" w14:paraId="2BBB018B" w14:textId="77777777">
        <w:trPr>
          <w:trHeight w:val="1014"/>
          <w:jc w:val="center"/>
        </w:trPr>
        <w:tc>
          <w:tcPr>
            <w:tcW w:w="546" w:type="dxa"/>
            <w:vAlign w:val="center"/>
          </w:tcPr>
          <w:p w14:paraId="5810CFA0" w14:textId="77777777" w:rsidR="00291B81" w:rsidRPr="00A00AF3" w:rsidRDefault="00291B81" w:rsidP="005500C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17FA10EF" w14:textId="241EE7A8" w:rsidR="00291B81" w:rsidRPr="00A00AF3" w:rsidRDefault="00291B81" w:rsidP="00B76607">
            <w:pPr>
              <w:rPr>
                <w:b/>
                <w:bCs/>
                <w:sz w:val="22"/>
                <w:szCs w:val="22"/>
              </w:rPr>
            </w:pPr>
            <w:r>
              <w:t>Stolik roboczy przesuwany w dwóch osiach</w:t>
            </w:r>
          </w:p>
        </w:tc>
        <w:tc>
          <w:tcPr>
            <w:tcW w:w="8618" w:type="dxa"/>
            <w:gridSpan w:val="2"/>
            <w:vAlign w:val="center"/>
          </w:tcPr>
          <w:p w14:paraId="291C943B" w14:textId="77777777" w:rsidR="00291B81" w:rsidRPr="00A00AF3" w:rsidRDefault="00291B81" w:rsidP="005500CE">
            <w:pPr>
              <w:jc w:val="center"/>
            </w:pPr>
            <w:r w:rsidRPr="00A00AF3">
              <w:t>……………………</w:t>
            </w:r>
          </w:p>
          <w:p w14:paraId="10266345" w14:textId="486F653D" w:rsidR="00291B81" w:rsidRPr="00A00AF3" w:rsidRDefault="00291B81" w:rsidP="005500CE">
            <w:pPr>
              <w:jc w:val="center"/>
            </w:pPr>
            <w:r w:rsidRPr="00A00AF3">
              <w:t>tak/nie</w:t>
            </w:r>
          </w:p>
        </w:tc>
      </w:tr>
      <w:tr w:rsidR="00291B81" w:rsidRPr="00A00AF3" w14:paraId="4AF301D9" w14:textId="77777777">
        <w:trPr>
          <w:trHeight w:val="642"/>
          <w:jc w:val="center"/>
        </w:trPr>
        <w:tc>
          <w:tcPr>
            <w:tcW w:w="546" w:type="dxa"/>
            <w:vAlign w:val="center"/>
          </w:tcPr>
          <w:p w14:paraId="421DF5D7" w14:textId="77777777" w:rsidR="00291B81" w:rsidRPr="00A00AF3" w:rsidRDefault="00291B81" w:rsidP="005500C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126D03F6" w14:textId="0FB93442" w:rsidR="00291B81" w:rsidRPr="00A00AF3" w:rsidRDefault="00291B81" w:rsidP="00B76607">
            <w:pPr>
              <w:rPr>
                <w:b/>
                <w:bCs/>
                <w:sz w:val="22"/>
                <w:szCs w:val="22"/>
              </w:rPr>
            </w:pPr>
            <w:r>
              <w:t>Regulacja wysokości stolika (ostrości) pokrętłami makro i mikro, obustronnymi</w:t>
            </w:r>
          </w:p>
        </w:tc>
        <w:tc>
          <w:tcPr>
            <w:tcW w:w="8618" w:type="dxa"/>
            <w:gridSpan w:val="2"/>
            <w:vAlign w:val="center"/>
          </w:tcPr>
          <w:p w14:paraId="4235931B" w14:textId="77777777" w:rsidR="00291B81" w:rsidRDefault="00291B81" w:rsidP="005500CE">
            <w:pPr>
              <w:jc w:val="center"/>
            </w:pPr>
          </w:p>
          <w:p w14:paraId="59B0F594" w14:textId="1FF62D53" w:rsidR="00291B81" w:rsidRPr="00A00AF3" w:rsidRDefault="00291B81" w:rsidP="005500CE">
            <w:pPr>
              <w:jc w:val="center"/>
            </w:pPr>
            <w:r w:rsidRPr="00A00AF3">
              <w:t>……………………</w:t>
            </w:r>
          </w:p>
          <w:p w14:paraId="0A005CC1" w14:textId="74CA1A96" w:rsidR="00291B81" w:rsidRPr="00A00AF3" w:rsidRDefault="00291B81" w:rsidP="005500CE">
            <w:pPr>
              <w:jc w:val="center"/>
            </w:pPr>
            <w:r w:rsidRPr="00A00AF3">
              <w:t>tak/nie</w:t>
            </w:r>
          </w:p>
        </w:tc>
      </w:tr>
      <w:tr w:rsidR="00291B81" w:rsidRPr="00A00AF3" w14:paraId="02D5B8C4" w14:textId="77777777">
        <w:trPr>
          <w:trHeight w:val="843"/>
          <w:jc w:val="center"/>
        </w:trPr>
        <w:tc>
          <w:tcPr>
            <w:tcW w:w="546" w:type="dxa"/>
            <w:vAlign w:val="center"/>
          </w:tcPr>
          <w:p w14:paraId="709325E3" w14:textId="77777777" w:rsidR="00291B81" w:rsidRPr="00A00AF3" w:rsidRDefault="00291B81" w:rsidP="005500C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58216389" w14:textId="2AF979E3" w:rsidR="00291B81" w:rsidRPr="00A00AF3" w:rsidRDefault="00291B81" w:rsidP="00B76607">
            <w:pPr>
              <w:rPr>
                <w:b/>
                <w:bCs/>
                <w:sz w:val="22"/>
                <w:szCs w:val="22"/>
              </w:rPr>
            </w:pPr>
            <w:r>
              <w:t>Głowica z min. 4 obiektywami</w:t>
            </w:r>
          </w:p>
        </w:tc>
        <w:tc>
          <w:tcPr>
            <w:tcW w:w="8618" w:type="dxa"/>
            <w:gridSpan w:val="2"/>
            <w:vAlign w:val="center"/>
          </w:tcPr>
          <w:p w14:paraId="27730907" w14:textId="4B694597" w:rsidR="00291B81" w:rsidRDefault="00291B81" w:rsidP="00B76607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="00B93EED" w:rsidRPr="00B93EED">
              <w:rPr>
                <w:sz w:val="22"/>
                <w:szCs w:val="22"/>
              </w:rPr>
              <w:t>……………………………………….</w:t>
            </w:r>
          </w:p>
          <w:p w14:paraId="301F4E7E" w14:textId="77777777" w:rsidR="003424DF" w:rsidRPr="00A00AF3" w:rsidRDefault="003424DF" w:rsidP="00B76607">
            <w:pPr>
              <w:rPr>
                <w:b/>
                <w:bCs/>
                <w:sz w:val="22"/>
                <w:szCs w:val="22"/>
              </w:rPr>
            </w:pPr>
          </w:p>
          <w:p w14:paraId="528E9917" w14:textId="78065EE2" w:rsidR="00291B81" w:rsidRPr="00940FCD" w:rsidRDefault="00291B81" w:rsidP="005500CE">
            <w:pPr>
              <w:jc w:val="center"/>
            </w:pPr>
            <w:r w:rsidRPr="00940FCD">
              <w:t>……………………</w:t>
            </w:r>
          </w:p>
          <w:p w14:paraId="1F00F578" w14:textId="4393E218" w:rsidR="00291B81" w:rsidRPr="00A00AF3" w:rsidRDefault="00291B81" w:rsidP="005500CE">
            <w:pPr>
              <w:jc w:val="center"/>
            </w:pPr>
            <w:r w:rsidRPr="00A00AF3">
              <w:t>tak/nie</w:t>
            </w:r>
          </w:p>
        </w:tc>
      </w:tr>
      <w:tr w:rsidR="008C6536" w:rsidRPr="00A00AF3" w14:paraId="4A60E4B4" w14:textId="77777777">
        <w:trPr>
          <w:trHeight w:val="788"/>
          <w:jc w:val="center"/>
        </w:trPr>
        <w:tc>
          <w:tcPr>
            <w:tcW w:w="546" w:type="dxa"/>
            <w:vAlign w:val="center"/>
          </w:tcPr>
          <w:p w14:paraId="5E9906C0" w14:textId="1F3DE0BB" w:rsidR="008C6536" w:rsidRPr="00A00AF3" w:rsidRDefault="008C6536" w:rsidP="008C6536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2FA4D994" w14:textId="4927FF27" w:rsidR="008C6536" w:rsidRPr="00A00AF3" w:rsidRDefault="008C6536" w:rsidP="008C6536">
            <w:pPr>
              <w:rPr>
                <w:sz w:val="22"/>
                <w:szCs w:val="22"/>
              </w:rPr>
            </w:pPr>
            <w:r>
              <w:t>Obiektywy o powiększeniach (do wyboru) 4-5x, 10x, 20x, 40-50x, 80-100x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17C7A579" w14:textId="77777777" w:rsidR="008C6536" w:rsidRDefault="008C6536" w:rsidP="008C6536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Pr="00B93EED">
              <w:rPr>
                <w:sz w:val="22"/>
                <w:szCs w:val="22"/>
              </w:rPr>
              <w:t>……………………………………….</w:t>
            </w:r>
          </w:p>
          <w:p w14:paraId="6123D498" w14:textId="77777777" w:rsidR="008C6536" w:rsidRPr="00A00AF3" w:rsidRDefault="008C6536" w:rsidP="008C6536">
            <w:pPr>
              <w:rPr>
                <w:b/>
                <w:bCs/>
                <w:sz w:val="22"/>
                <w:szCs w:val="22"/>
              </w:rPr>
            </w:pPr>
          </w:p>
          <w:p w14:paraId="369FA98E" w14:textId="77777777" w:rsidR="008C6536" w:rsidRPr="00940FCD" w:rsidRDefault="008C6536" w:rsidP="008C6536">
            <w:pPr>
              <w:jc w:val="center"/>
            </w:pPr>
            <w:r w:rsidRPr="00940FCD">
              <w:t>……………………</w:t>
            </w:r>
          </w:p>
          <w:p w14:paraId="5374FED4" w14:textId="26387A5D" w:rsidR="008C6536" w:rsidRPr="00A00AF3" w:rsidRDefault="008C6536" w:rsidP="008C6536">
            <w:pPr>
              <w:jc w:val="center"/>
            </w:pPr>
            <w:r w:rsidRPr="00A00AF3">
              <w:t>tak/nie</w:t>
            </w:r>
          </w:p>
        </w:tc>
      </w:tr>
      <w:tr w:rsidR="00E5156C" w:rsidRPr="00A00AF3" w14:paraId="671171DA" w14:textId="77777777">
        <w:trPr>
          <w:trHeight w:val="454"/>
          <w:jc w:val="center"/>
        </w:trPr>
        <w:tc>
          <w:tcPr>
            <w:tcW w:w="546" w:type="dxa"/>
            <w:vAlign w:val="center"/>
          </w:tcPr>
          <w:p w14:paraId="60B2EF6C" w14:textId="77777777" w:rsidR="00E5156C" w:rsidRPr="00A00AF3" w:rsidRDefault="00E5156C" w:rsidP="005500C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4B97EE81" w14:textId="5E1F4942" w:rsidR="00E5156C" w:rsidRPr="00A00AF3" w:rsidRDefault="00E5156C" w:rsidP="00B76607">
            <w:pPr>
              <w:rPr>
                <w:sz w:val="22"/>
                <w:szCs w:val="22"/>
              </w:rPr>
            </w:pPr>
            <w:r>
              <w:t>Min. 2 obiektywy do obserwacji w ciemnym polu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6343B2E8" w14:textId="77777777" w:rsidR="00E5156C" w:rsidRPr="00A00AF3" w:rsidRDefault="00E5156C" w:rsidP="005500CE">
            <w:pPr>
              <w:jc w:val="center"/>
            </w:pPr>
          </w:p>
          <w:p w14:paraId="388C60A6" w14:textId="3ED3ED4F" w:rsidR="00E5156C" w:rsidRPr="00A00AF3" w:rsidRDefault="00E5156C" w:rsidP="005500CE">
            <w:pPr>
              <w:jc w:val="center"/>
            </w:pPr>
            <w:r w:rsidRPr="00A00AF3">
              <w:t>……………………</w:t>
            </w:r>
          </w:p>
          <w:p w14:paraId="56611FE5" w14:textId="7C64A2AF" w:rsidR="00E5156C" w:rsidRPr="00A00AF3" w:rsidRDefault="00E5156C" w:rsidP="005500CE">
            <w:pPr>
              <w:jc w:val="center"/>
            </w:pPr>
            <w:r w:rsidRPr="00A00AF3">
              <w:t>tak/nie</w:t>
            </w:r>
          </w:p>
        </w:tc>
      </w:tr>
      <w:tr w:rsidR="006D3D7A" w:rsidRPr="00A00AF3" w14:paraId="73054637" w14:textId="77777777">
        <w:trPr>
          <w:trHeight w:val="454"/>
          <w:jc w:val="center"/>
        </w:trPr>
        <w:tc>
          <w:tcPr>
            <w:tcW w:w="546" w:type="dxa"/>
            <w:vAlign w:val="center"/>
          </w:tcPr>
          <w:p w14:paraId="27ECE71C" w14:textId="77777777" w:rsidR="006D3D7A" w:rsidRPr="00A00AF3" w:rsidRDefault="006D3D7A" w:rsidP="006F6F2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466AEB06" w14:textId="5E1199E0" w:rsidR="006D3D7A" w:rsidRPr="00A00AF3" w:rsidRDefault="006D3D7A" w:rsidP="006F6F2E">
            <w:pPr>
              <w:rPr>
                <w:b/>
                <w:bCs/>
                <w:sz w:val="22"/>
                <w:szCs w:val="22"/>
              </w:rPr>
            </w:pPr>
            <w:r>
              <w:t xml:space="preserve">Obiektywy z korekcją </w:t>
            </w:r>
            <w:proofErr w:type="spellStart"/>
            <w:r>
              <w:t>planachromatyczną</w:t>
            </w:r>
            <w:proofErr w:type="spellEnd"/>
            <w:r>
              <w:t>, korygowane do nieskończoności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6B511096" w14:textId="77777777" w:rsidR="006D3D7A" w:rsidRDefault="006D3D7A" w:rsidP="006F6F2E">
            <w:pPr>
              <w:jc w:val="center"/>
            </w:pPr>
          </w:p>
          <w:p w14:paraId="0410739D" w14:textId="6D9AEBB2" w:rsidR="006D3D7A" w:rsidRPr="00E247E7" w:rsidRDefault="006D3D7A" w:rsidP="006F6F2E">
            <w:pPr>
              <w:jc w:val="center"/>
            </w:pPr>
            <w:r w:rsidRPr="00E247E7">
              <w:t>……………………</w:t>
            </w:r>
          </w:p>
          <w:p w14:paraId="066886BA" w14:textId="062FF6F3" w:rsidR="006D3D7A" w:rsidRPr="00A00AF3" w:rsidRDefault="006D3D7A" w:rsidP="006F6F2E">
            <w:pPr>
              <w:jc w:val="center"/>
              <w:rPr>
                <w:b/>
                <w:bCs/>
              </w:rPr>
            </w:pPr>
            <w:r w:rsidRPr="00E247E7">
              <w:t>tak/nie</w:t>
            </w:r>
          </w:p>
        </w:tc>
      </w:tr>
      <w:tr w:rsidR="006D3D7A" w:rsidRPr="00A00AF3" w14:paraId="0447A934" w14:textId="77777777">
        <w:trPr>
          <w:trHeight w:val="454"/>
          <w:jc w:val="center"/>
        </w:trPr>
        <w:tc>
          <w:tcPr>
            <w:tcW w:w="546" w:type="dxa"/>
            <w:vAlign w:val="center"/>
          </w:tcPr>
          <w:p w14:paraId="28EF8C43" w14:textId="77777777" w:rsidR="006D3D7A" w:rsidRPr="005416FA" w:rsidRDefault="006D3D7A" w:rsidP="006F6F2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08E4AD3A" w14:textId="66CE6682" w:rsidR="006D3D7A" w:rsidRPr="005416FA" w:rsidRDefault="006D3D7A" w:rsidP="00B4703A">
            <w:pPr>
              <w:rPr>
                <w:b/>
              </w:rPr>
            </w:pPr>
            <w:r>
              <w:t>2 okulary o powiększeniu 10x, z regulowanym rozstawem źrenic, z regulacją dioptrii w min. 1 tubusie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7551E19D" w14:textId="77777777" w:rsidR="006D3D7A" w:rsidRDefault="006D3D7A" w:rsidP="0092690E">
            <w:pPr>
              <w:jc w:val="center"/>
            </w:pPr>
          </w:p>
          <w:p w14:paraId="61492EBB" w14:textId="77777777" w:rsidR="006D3D7A" w:rsidRPr="00E247E7" w:rsidRDefault="006D3D7A" w:rsidP="0092690E">
            <w:pPr>
              <w:jc w:val="center"/>
            </w:pPr>
            <w:r w:rsidRPr="00E247E7">
              <w:t>……………………</w:t>
            </w:r>
          </w:p>
          <w:p w14:paraId="000CC0A8" w14:textId="4F92AEF3" w:rsidR="006D3D7A" w:rsidRPr="00E247E7" w:rsidRDefault="006D3D7A" w:rsidP="0092690E">
            <w:pPr>
              <w:jc w:val="center"/>
            </w:pPr>
            <w:r w:rsidRPr="00E247E7">
              <w:t>tak/nie</w:t>
            </w:r>
          </w:p>
        </w:tc>
      </w:tr>
      <w:tr w:rsidR="006D3D7A" w:rsidRPr="00A00AF3" w14:paraId="2E9CFA6F" w14:textId="77777777">
        <w:trPr>
          <w:trHeight w:val="454"/>
          <w:jc w:val="center"/>
        </w:trPr>
        <w:tc>
          <w:tcPr>
            <w:tcW w:w="546" w:type="dxa"/>
            <w:vAlign w:val="center"/>
          </w:tcPr>
          <w:p w14:paraId="31ECE90B" w14:textId="77777777" w:rsidR="006D3D7A" w:rsidRPr="005416FA" w:rsidRDefault="006D3D7A" w:rsidP="006F6F2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68B51B78" w14:textId="28C26021" w:rsidR="006D3D7A" w:rsidRPr="005416FA" w:rsidRDefault="006D3D7A" w:rsidP="006F6F2E">
            <w:pPr>
              <w:rPr>
                <w:b/>
                <w:bCs/>
              </w:rPr>
            </w:pPr>
            <w:r>
              <w:t>Trzeci tor optyczny do zamocowania kamery cyfrowej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7D8F2C1F" w14:textId="77777777" w:rsidR="006D3D7A" w:rsidRPr="00E247E7" w:rsidRDefault="006D3D7A" w:rsidP="005416FA">
            <w:pPr>
              <w:jc w:val="center"/>
            </w:pPr>
            <w:r w:rsidRPr="00E247E7">
              <w:t>……………………</w:t>
            </w:r>
          </w:p>
          <w:p w14:paraId="1988C291" w14:textId="789C9EC3" w:rsidR="006D3D7A" w:rsidRPr="00A00AF3" w:rsidRDefault="006D3D7A" w:rsidP="005416FA">
            <w:pPr>
              <w:jc w:val="center"/>
              <w:rPr>
                <w:b/>
                <w:bCs/>
              </w:rPr>
            </w:pPr>
            <w:r w:rsidRPr="00E247E7">
              <w:t>tak/nie</w:t>
            </w:r>
          </w:p>
        </w:tc>
      </w:tr>
      <w:tr w:rsidR="006D3D7A" w:rsidRPr="00A00AF3" w14:paraId="014B429D" w14:textId="77777777">
        <w:trPr>
          <w:trHeight w:val="454"/>
          <w:jc w:val="center"/>
        </w:trPr>
        <w:tc>
          <w:tcPr>
            <w:tcW w:w="546" w:type="dxa"/>
            <w:vAlign w:val="center"/>
          </w:tcPr>
          <w:p w14:paraId="7DEDCC63" w14:textId="77777777" w:rsidR="006D3D7A" w:rsidRPr="005416FA" w:rsidRDefault="006D3D7A" w:rsidP="006F6F2E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26C6EC66" w14:textId="2FFCA66D" w:rsidR="006D3D7A" w:rsidRPr="00040863" w:rsidRDefault="006D3D7A" w:rsidP="00040863">
            <w:pPr>
              <w:tabs>
                <w:tab w:val="left" w:pos="3780"/>
              </w:tabs>
              <w:spacing w:after="120"/>
            </w:pPr>
            <w:r>
              <w:t>Kamera cyfrowa o rozdzielczości min. 1920x1080, wyposażona w złącza USB i HDMI, dopasowana do trzeciego toru optycznego, wielkość piksela nie większa niż 3,75x3,75 mikrometra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477BD159" w14:textId="77777777" w:rsidR="006D3D7A" w:rsidRDefault="006D3D7A" w:rsidP="006D3D7A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Pr="00B93EED">
              <w:rPr>
                <w:sz w:val="22"/>
                <w:szCs w:val="22"/>
              </w:rPr>
              <w:t>……………………………………….</w:t>
            </w:r>
          </w:p>
          <w:p w14:paraId="741B191F" w14:textId="77777777" w:rsidR="006D3D7A" w:rsidRPr="00A00AF3" w:rsidRDefault="006D3D7A" w:rsidP="006D3D7A">
            <w:pPr>
              <w:rPr>
                <w:b/>
                <w:bCs/>
                <w:sz w:val="22"/>
                <w:szCs w:val="22"/>
              </w:rPr>
            </w:pPr>
          </w:p>
          <w:p w14:paraId="4E9FB9A4" w14:textId="77777777" w:rsidR="006D3D7A" w:rsidRPr="00940FCD" w:rsidRDefault="006D3D7A" w:rsidP="006D3D7A">
            <w:pPr>
              <w:jc w:val="center"/>
            </w:pPr>
            <w:r w:rsidRPr="00940FCD">
              <w:t>……………………</w:t>
            </w:r>
          </w:p>
          <w:p w14:paraId="02BF55CD" w14:textId="60A19A53" w:rsidR="006D3D7A" w:rsidRPr="00E247E7" w:rsidRDefault="006D3D7A" w:rsidP="006D3D7A">
            <w:pPr>
              <w:jc w:val="center"/>
            </w:pPr>
            <w:r w:rsidRPr="00A00AF3">
              <w:t>tak/nie</w:t>
            </w:r>
          </w:p>
        </w:tc>
      </w:tr>
      <w:tr w:rsidR="002475EE" w:rsidRPr="00A00AF3" w14:paraId="11689EA6" w14:textId="77777777">
        <w:trPr>
          <w:trHeight w:val="454"/>
          <w:jc w:val="center"/>
        </w:trPr>
        <w:tc>
          <w:tcPr>
            <w:tcW w:w="546" w:type="dxa"/>
            <w:vAlign w:val="center"/>
          </w:tcPr>
          <w:p w14:paraId="652B80FD" w14:textId="77777777" w:rsidR="002475EE" w:rsidRPr="005416FA" w:rsidRDefault="002475EE" w:rsidP="00E85696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5100616C" w14:textId="056913F3" w:rsidR="002475EE" w:rsidRPr="005416FA" w:rsidRDefault="002475EE" w:rsidP="00E85696">
            <w:pPr>
              <w:rPr>
                <w:b/>
                <w:bCs/>
              </w:rPr>
            </w:pPr>
            <w:r>
              <w:t>Wyświetlacz HDMI, kolorowy, dostosowany do montażu na mikroskopie, min. 13 cali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666EF0D0" w14:textId="77777777" w:rsidR="002475EE" w:rsidRDefault="002475EE" w:rsidP="002475EE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Pr="00B93EED">
              <w:rPr>
                <w:sz w:val="22"/>
                <w:szCs w:val="22"/>
              </w:rPr>
              <w:t>……………………………………….</w:t>
            </w:r>
          </w:p>
          <w:p w14:paraId="491938B3" w14:textId="77777777" w:rsidR="002475EE" w:rsidRPr="00A00AF3" w:rsidRDefault="002475EE" w:rsidP="002475EE">
            <w:pPr>
              <w:rPr>
                <w:b/>
                <w:bCs/>
                <w:sz w:val="22"/>
                <w:szCs w:val="22"/>
              </w:rPr>
            </w:pPr>
          </w:p>
          <w:p w14:paraId="67A0FC66" w14:textId="77777777" w:rsidR="002475EE" w:rsidRPr="00940FCD" w:rsidRDefault="002475EE" w:rsidP="002475EE">
            <w:pPr>
              <w:jc w:val="center"/>
            </w:pPr>
            <w:r w:rsidRPr="00940FCD">
              <w:t>……………………</w:t>
            </w:r>
          </w:p>
          <w:p w14:paraId="023A4B55" w14:textId="25FFB8F0" w:rsidR="002475EE" w:rsidRPr="00E247E7" w:rsidRDefault="002475EE" w:rsidP="002475EE">
            <w:pPr>
              <w:jc w:val="center"/>
            </w:pPr>
            <w:r w:rsidRPr="00A00AF3">
              <w:t>tak/nie</w:t>
            </w:r>
          </w:p>
        </w:tc>
      </w:tr>
      <w:tr w:rsidR="00CE2B0B" w:rsidRPr="00A00AF3" w14:paraId="4579D16C" w14:textId="77777777" w:rsidTr="00DC49FC">
        <w:trPr>
          <w:trHeight w:val="454"/>
          <w:jc w:val="center"/>
        </w:trPr>
        <w:tc>
          <w:tcPr>
            <w:tcW w:w="546" w:type="dxa"/>
            <w:vAlign w:val="center"/>
          </w:tcPr>
          <w:p w14:paraId="789D7040" w14:textId="77777777" w:rsidR="00CE2B0B" w:rsidRPr="005416FA" w:rsidRDefault="00CE2B0B" w:rsidP="00CE2B0B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4AE84C2C" w14:textId="2B2F1397" w:rsidR="00CE2B0B" w:rsidRPr="005416FA" w:rsidRDefault="00CE2B0B" w:rsidP="00CE2B0B">
            <w:pPr>
              <w:rPr>
                <w:b/>
                <w:bCs/>
              </w:rPr>
            </w:pPr>
            <w:r>
              <w:t>Pełen zestaw kabli zasilających i sygnałowych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5FAA62F3" w14:textId="77777777" w:rsidR="00CE2B0B" w:rsidRDefault="00CE2B0B" w:rsidP="00CE2B0B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Pr="00B93EED">
              <w:rPr>
                <w:sz w:val="22"/>
                <w:szCs w:val="22"/>
              </w:rPr>
              <w:t>……………………………………….</w:t>
            </w:r>
          </w:p>
          <w:p w14:paraId="26A2E922" w14:textId="77777777" w:rsidR="00CE2B0B" w:rsidRPr="00A00AF3" w:rsidRDefault="00CE2B0B" w:rsidP="00CE2B0B">
            <w:pPr>
              <w:rPr>
                <w:b/>
                <w:bCs/>
                <w:sz w:val="22"/>
                <w:szCs w:val="22"/>
              </w:rPr>
            </w:pPr>
          </w:p>
          <w:p w14:paraId="52D6838F" w14:textId="77777777" w:rsidR="00CE2B0B" w:rsidRPr="00940FCD" w:rsidRDefault="00CE2B0B" w:rsidP="00CE2B0B">
            <w:pPr>
              <w:jc w:val="center"/>
            </w:pPr>
            <w:r w:rsidRPr="00940FCD">
              <w:t>……………………</w:t>
            </w:r>
          </w:p>
          <w:p w14:paraId="59DB19CE" w14:textId="0A81E65C" w:rsidR="00CE2B0B" w:rsidRPr="00E247E7" w:rsidRDefault="00CE2B0B" w:rsidP="00CE2B0B">
            <w:pPr>
              <w:jc w:val="center"/>
            </w:pPr>
            <w:r w:rsidRPr="00A00AF3">
              <w:t>tak/nie</w:t>
            </w:r>
          </w:p>
        </w:tc>
      </w:tr>
      <w:tr w:rsidR="00CE2B0B" w:rsidRPr="00A00AF3" w14:paraId="05E82A14" w14:textId="77777777" w:rsidTr="004B6AFF">
        <w:trPr>
          <w:trHeight w:val="454"/>
          <w:jc w:val="center"/>
        </w:trPr>
        <w:tc>
          <w:tcPr>
            <w:tcW w:w="546" w:type="dxa"/>
            <w:vAlign w:val="center"/>
          </w:tcPr>
          <w:p w14:paraId="6CFFE560" w14:textId="77777777" w:rsidR="00CE2B0B" w:rsidRPr="005416FA" w:rsidRDefault="00CE2B0B" w:rsidP="00CE2B0B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480F582E" w14:textId="77777777" w:rsidR="00CE2B0B" w:rsidRDefault="00CE2B0B" w:rsidP="00CE2B0B">
            <w:pPr>
              <w:tabs>
                <w:tab w:val="left" w:pos="3780"/>
              </w:tabs>
              <w:spacing w:after="120"/>
            </w:pPr>
            <w:r>
              <w:t>Gwarancja min. 2 lata</w:t>
            </w:r>
          </w:p>
          <w:p w14:paraId="300F8611" w14:textId="3CD2CC55" w:rsidR="00CE2B0B" w:rsidRPr="005416FA" w:rsidRDefault="00CE2B0B" w:rsidP="00CE2B0B">
            <w:pPr>
              <w:rPr>
                <w:b/>
                <w:bCs/>
              </w:rPr>
            </w:pP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461F9412" w14:textId="77777777" w:rsidR="00CE2B0B" w:rsidRPr="00E247E7" w:rsidRDefault="00CE2B0B" w:rsidP="00CE2B0B">
            <w:pPr>
              <w:jc w:val="center"/>
            </w:pPr>
            <w:r w:rsidRPr="00E247E7">
              <w:t>……………………</w:t>
            </w:r>
          </w:p>
          <w:p w14:paraId="63DF3B05" w14:textId="44804FEE" w:rsidR="00CE2B0B" w:rsidRPr="00E247E7" w:rsidRDefault="00CE2B0B" w:rsidP="00CE2B0B">
            <w:pPr>
              <w:jc w:val="center"/>
            </w:pPr>
            <w:r w:rsidRPr="00E247E7">
              <w:t>tak/nie</w:t>
            </w:r>
          </w:p>
        </w:tc>
      </w:tr>
      <w:tr w:rsidR="00CE2B0B" w:rsidRPr="00A00AF3" w14:paraId="6D344D0B" w14:textId="77777777" w:rsidTr="0045329D">
        <w:trPr>
          <w:trHeight w:val="847"/>
          <w:jc w:val="center"/>
        </w:trPr>
        <w:tc>
          <w:tcPr>
            <w:tcW w:w="546" w:type="dxa"/>
            <w:vAlign w:val="center"/>
          </w:tcPr>
          <w:p w14:paraId="660CDB0F" w14:textId="77777777" w:rsidR="00CE2B0B" w:rsidRPr="00A00AF3" w:rsidRDefault="00CE2B0B" w:rsidP="00CE2B0B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10761" w:type="dxa"/>
            <w:gridSpan w:val="2"/>
            <w:tcBorders>
              <w:right w:val="single" w:sz="4" w:space="0" w:color="auto"/>
            </w:tcBorders>
            <w:vAlign w:val="center"/>
          </w:tcPr>
          <w:p w14:paraId="34F0786E" w14:textId="6CA594AB" w:rsidR="00CE2B0B" w:rsidRPr="00352960" w:rsidRDefault="00CE2B0B" w:rsidP="00CE2B0B">
            <w:r w:rsidRPr="00352960">
              <w:t>Instalacja, uruchomienie, kalibracja (jeśli dotyczy)</w:t>
            </w:r>
          </w:p>
        </w:tc>
        <w:tc>
          <w:tcPr>
            <w:tcW w:w="2693" w:type="dxa"/>
            <w:vAlign w:val="center"/>
          </w:tcPr>
          <w:p w14:paraId="3BC2005F" w14:textId="77777777" w:rsidR="00CE2B0B" w:rsidRPr="00A00AF3" w:rsidRDefault="00CE2B0B" w:rsidP="00CE2B0B">
            <w:pPr>
              <w:jc w:val="center"/>
            </w:pPr>
            <w:r w:rsidRPr="00A00AF3">
              <w:t>……………………</w:t>
            </w:r>
          </w:p>
          <w:p w14:paraId="0848D587" w14:textId="1C950C76" w:rsidR="00CE2B0B" w:rsidRPr="00A00AF3" w:rsidRDefault="00CE2B0B" w:rsidP="00CE2B0B">
            <w:pPr>
              <w:jc w:val="center"/>
            </w:pPr>
            <w:r w:rsidRPr="00A00AF3">
              <w:t>tak/nie</w:t>
            </w:r>
          </w:p>
        </w:tc>
      </w:tr>
    </w:tbl>
    <w:p w14:paraId="15F33073" w14:textId="77777777" w:rsidR="00B00A78" w:rsidRDefault="00B00A78" w:rsidP="00FB6BA4">
      <w:pPr>
        <w:tabs>
          <w:tab w:val="left" w:pos="1978"/>
          <w:tab w:val="left" w:pos="3828"/>
          <w:tab w:val="center" w:pos="4677"/>
        </w:tabs>
        <w:suppressAutoHyphens/>
        <w:textAlignment w:val="baseline"/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</w:pPr>
      <w:bookmarkStart w:id="1" w:name="_Hlk61172342"/>
      <w:bookmarkEnd w:id="0"/>
    </w:p>
    <w:p w14:paraId="06AA5083" w14:textId="3AA0198A" w:rsidR="009E1724" w:rsidRPr="00BA3623" w:rsidRDefault="009E1724" w:rsidP="009E1724">
      <w:pPr>
        <w:jc w:val="both"/>
        <w:rPr>
          <w:b/>
          <w:bCs/>
          <w:u w:val="single"/>
        </w:rPr>
      </w:pPr>
      <w:r w:rsidRPr="00BA3623">
        <w:rPr>
          <w:rFonts w:eastAsia="Calibri"/>
          <w:b/>
          <w:bCs/>
          <w:u w:val="single"/>
        </w:rPr>
        <w:t xml:space="preserve">Część 2: </w:t>
      </w:r>
      <w:r w:rsidR="00B20914" w:rsidRPr="00BA3623">
        <w:rPr>
          <w:rFonts w:eastAsia="Calibri"/>
          <w:b/>
          <w:bCs/>
          <w:u w:val="single"/>
        </w:rPr>
        <w:t xml:space="preserve"> </w:t>
      </w:r>
      <w:r w:rsidR="00E01549" w:rsidRPr="00BA3623">
        <w:rPr>
          <w:rFonts w:eastAsia="Calibri"/>
          <w:b/>
          <w:bCs/>
          <w:u w:val="single"/>
        </w:rPr>
        <w:t xml:space="preserve">ŚWIETLNE MIKROSKOPY METALOGRAFICZNE </w:t>
      </w:r>
      <w:r w:rsidR="00E01549" w:rsidRPr="00BA3623">
        <w:rPr>
          <w:b/>
          <w:bCs/>
          <w:u w:val="single"/>
        </w:rPr>
        <w:t>DO LABORATORIÓW DYDAKTYCZNYCH</w:t>
      </w:r>
    </w:p>
    <w:p w14:paraId="2E820A58" w14:textId="77777777" w:rsidR="000D709B" w:rsidRPr="00FB6BA4" w:rsidRDefault="000D709B" w:rsidP="000D709B">
      <w:pPr>
        <w:jc w:val="both"/>
        <w:rPr>
          <w:rFonts w:eastAsia="Calibri"/>
          <w:b/>
          <w:bCs/>
        </w:rPr>
      </w:pPr>
    </w:p>
    <w:tbl>
      <w:tblPr>
        <w:tblStyle w:val="Tabela-Siatka"/>
        <w:tblpPr w:leftFromText="141" w:rightFromText="141" w:vertAnchor="text" w:tblpXSpec="center" w:tblpY="1"/>
        <w:tblOverlap w:val="never"/>
        <w:tblW w:w="14000" w:type="dxa"/>
        <w:jc w:val="center"/>
        <w:tblLayout w:type="fixed"/>
        <w:tblLook w:val="04A0" w:firstRow="1" w:lastRow="0" w:firstColumn="1" w:lastColumn="0" w:noHBand="0" w:noVBand="1"/>
      </w:tblPr>
      <w:tblGrid>
        <w:gridCol w:w="546"/>
        <w:gridCol w:w="4836"/>
        <w:gridCol w:w="5925"/>
        <w:gridCol w:w="2693"/>
      </w:tblGrid>
      <w:tr w:rsidR="000D709B" w:rsidRPr="00A00AF3" w14:paraId="44A09CAE" w14:textId="77777777" w:rsidTr="006B1C94">
        <w:trPr>
          <w:trHeight w:val="1550"/>
          <w:jc w:val="center"/>
        </w:trPr>
        <w:tc>
          <w:tcPr>
            <w:tcW w:w="14000" w:type="dxa"/>
            <w:gridSpan w:val="4"/>
            <w:vAlign w:val="center"/>
          </w:tcPr>
          <w:p w14:paraId="4DD38B70" w14:textId="77777777" w:rsidR="000D709B" w:rsidRPr="00A00AF3" w:rsidRDefault="000D709B" w:rsidP="006B1C94">
            <w:pPr>
              <w:jc w:val="center"/>
              <w:rPr>
                <w:b/>
                <w:sz w:val="20"/>
                <w:szCs w:val="20"/>
              </w:rPr>
            </w:pPr>
          </w:p>
          <w:p w14:paraId="47992DBD" w14:textId="77777777" w:rsidR="000D709B" w:rsidRPr="00A00AF3" w:rsidRDefault="000D709B" w:rsidP="006B1C94">
            <w:pPr>
              <w:rPr>
                <w:b/>
                <w:i/>
                <w:iCs/>
                <w:sz w:val="20"/>
                <w:szCs w:val="20"/>
              </w:rPr>
            </w:pPr>
            <w:r w:rsidRPr="00A00AF3">
              <w:rPr>
                <w:b/>
                <w:sz w:val="20"/>
                <w:szCs w:val="20"/>
              </w:rPr>
              <w:t xml:space="preserve">Producent (marka) </w:t>
            </w:r>
            <w:r w:rsidRPr="00A00AF3">
              <w:rPr>
                <w:bCs/>
                <w:sz w:val="20"/>
                <w:szCs w:val="20"/>
              </w:rPr>
              <w:t>……………………………………………</w:t>
            </w:r>
          </w:p>
          <w:p w14:paraId="5A7C94A2" w14:textId="77777777" w:rsidR="000D709B" w:rsidRPr="00A00AF3" w:rsidRDefault="000D709B" w:rsidP="006B1C94">
            <w:pPr>
              <w:rPr>
                <w:b/>
                <w:sz w:val="20"/>
                <w:szCs w:val="20"/>
              </w:rPr>
            </w:pPr>
            <w:r w:rsidRPr="00A00AF3">
              <w:rPr>
                <w:b/>
                <w:sz w:val="20"/>
                <w:szCs w:val="20"/>
              </w:rPr>
              <w:t xml:space="preserve">Typ/model </w:t>
            </w:r>
            <w:r w:rsidRPr="00A00AF3">
              <w:rPr>
                <w:bCs/>
                <w:sz w:val="20"/>
                <w:szCs w:val="20"/>
              </w:rPr>
              <w:t>……………………………………………….……..</w:t>
            </w:r>
          </w:p>
          <w:p w14:paraId="785EF70B" w14:textId="77777777" w:rsidR="000D709B" w:rsidRDefault="000D709B" w:rsidP="006B1C94">
            <w:pPr>
              <w:rPr>
                <w:b/>
                <w:sz w:val="20"/>
                <w:szCs w:val="20"/>
              </w:rPr>
            </w:pPr>
            <w:r w:rsidRPr="00A00AF3">
              <w:rPr>
                <w:b/>
                <w:sz w:val="20"/>
                <w:szCs w:val="20"/>
              </w:rPr>
              <w:t>Fabrycznie nowe urządzenie, nie eksponowane.</w:t>
            </w:r>
          </w:p>
          <w:p w14:paraId="6E386C49" w14:textId="58C246E4" w:rsidR="000D709B" w:rsidRPr="00A00AF3" w:rsidRDefault="00BA3623" w:rsidP="006B1C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  <w:r w:rsidR="000D709B">
              <w:rPr>
                <w:b/>
                <w:sz w:val="20"/>
                <w:szCs w:val="20"/>
              </w:rPr>
              <w:t xml:space="preserve"> sztuki</w:t>
            </w:r>
          </w:p>
          <w:p w14:paraId="059F2023" w14:textId="77777777" w:rsidR="000D709B" w:rsidRPr="00A00AF3" w:rsidRDefault="000D709B" w:rsidP="006B1C94">
            <w:pPr>
              <w:jc w:val="center"/>
              <w:rPr>
                <w:sz w:val="20"/>
                <w:szCs w:val="20"/>
              </w:rPr>
            </w:pPr>
          </w:p>
        </w:tc>
      </w:tr>
      <w:tr w:rsidR="000D709B" w:rsidRPr="00A00AF3" w14:paraId="3799DF45" w14:textId="77777777" w:rsidTr="006B1C94">
        <w:trPr>
          <w:trHeight w:val="60"/>
          <w:jc w:val="center"/>
        </w:trPr>
        <w:tc>
          <w:tcPr>
            <w:tcW w:w="546" w:type="dxa"/>
            <w:vAlign w:val="center"/>
          </w:tcPr>
          <w:p w14:paraId="60A7A15E" w14:textId="77777777" w:rsidR="000D709B" w:rsidRPr="00A00AF3" w:rsidRDefault="000D709B" w:rsidP="006B1C9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>Lp.</w:t>
            </w:r>
          </w:p>
        </w:tc>
        <w:tc>
          <w:tcPr>
            <w:tcW w:w="4836" w:type="dxa"/>
            <w:vAlign w:val="center"/>
          </w:tcPr>
          <w:p w14:paraId="19E66B0B" w14:textId="77777777" w:rsidR="000D709B" w:rsidRPr="00A00AF3" w:rsidRDefault="000D709B" w:rsidP="006B1C94">
            <w:pPr>
              <w:jc w:val="center"/>
              <w:rPr>
                <w:color w:val="000000"/>
                <w:sz w:val="20"/>
                <w:szCs w:val="20"/>
              </w:rPr>
            </w:pPr>
            <w:r w:rsidRPr="00A00AF3">
              <w:rPr>
                <w:color w:val="000000"/>
                <w:sz w:val="20"/>
                <w:szCs w:val="20"/>
              </w:rPr>
              <w:t>Opis parametrów</w:t>
            </w:r>
          </w:p>
        </w:tc>
        <w:tc>
          <w:tcPr>
            <w:tcW w:w="8618" w:type="dxa"/>
            <w:gridSpan w:val="2"/>
            <w:vAlign w:val="center"/>
          </w:tcPr>
          <w:p w14:paraId="37A53AF2" w14:textId="77777777" w:rsidR="000D709B" w:rsidRPr="00A00AF3" w:rsidRDefault="000D709B" w:rsidP="006B1C9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ferowane parametry, </w:t>
            </w:r>
          </w:p>
          <w:p w14:paraId="58D3275C" w14:textId="77777777" w:rsidR="000D709B" w:rsidRPr="00A00AF3" w:rsidRDefault="000D709B" w:rsidP="006B1C9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 xml:space="preserve">Parametry techniczne oferowane </w:t>
            </w:r>
          </w:p>
        </w:tc>
      </w:tr>
      <w:tr w:rsidR="000D709B" w:rsidRPr="00A00AF3" w14:paraId="317070CC" w14:textId="77777777" w:rsidTr="006B1C94">
        <w:trPr>
          <w:jc w:val="center"/>
        </w:trPr>
        <w:tc>
          <w:tcPr>
            <w:tcW w:w="546" w:type="dxa"/>
            <w:vAlign w:val="center"/>
          </w:tcPr>
          <w:p w14:paraId="251734A8" w14:textId="77777777" w:rsidR="000D709B" w:rsidRPr="00A00AF3" w:rsidRDefault="000D709B" w:rsidP="006B1C9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>1</w:t>
            </w:r>
          </w:p>
        </w:tc>
        <w:tc>
          <w:tcPr>
            <w:tcW w:w="4836" w:type="dxa"/>
            <w:vAlign w:val="center"/>
          </w:tcPr>
          <w:p w14:paraId="064BDBAA" w14:textId="77777777" w:rsidR="000D709B" w:rsidRPr="00A00AF3" w:rsidRDefault="000D709B" w:rsidP="006B1C94">
            <w:pPr>
              <w:jc w:val="center"/>
              <w:rPr>
                <w:color w:val="000000"/>
                <w:sz w:val="20"/>
                <w:szCs w:val="20"/>
              </w:rPr>
            </w:pPr>
            <w:r w:rsidRPr="00A00AF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925" w:type="dxa"/>
            <w:vAlign w:val="center"/>
          </w:tcPr>
          <w:p w14:paraId="2736B8F0" w14:textId="77777777" w:rsidR="000D709B" w:rsidRPr="00A00AF3" w:rsidRDefault="000D709B" w:rsidP="006B1C9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>3</w:t>
            </w:r>
          </w:p>
        </w:tc>
        <w:tc>
          <w:tcPr>
            <w:tcW w:w="2693" w:type="dxa"/>
            <w:vAlign w:val="center"/>
          </w:tcPr>
          <w:p w14:paraId="7961A128" w14:textId="77777777" w:rsidR="000D709B" w:rsidRPr="00A00AF3" w:rsidRDefault="000D709B" w:rsidP="006B1C94">
            <w:pPr>
              <w:jc w:val="center"/>
              <w:rPr>
                <w:sz w:val="20"/>
                <w:szCs w:val="20"/>
              </w:rPr>
            </w:pPr>
            <w:r w:rsidRPr="00A00AF3">
              <w:rPr>
                <w:sz w:val="20"/>
                <w:szCs w:val="20"/>
              </w:rPr>
              <w:t>4</w:t>
            </w:r>
          </w:p>
        </w:tc>
      </w:tr>
      <w:tr w:rsidR="000D709B" w:rsidRPr="00A00AF3" w14:paraId="4F734114" w14:textId="77777777" w:rsidTr="006B1C94">
        <w:trPr>
          <w:trHeight w:val="665"/>
          <w:jc w:val="center"/>
        </w:trPr>
        <w:tc>
          <w:tcPr>
            <w:tcW w:w="11307" w:type="dxa"/>
            <w:gridSpan w:val="3"/>
            <w:vAlign w:val="center"/>
          </w:tcPr>
          <w:p w14:paraId="41A3FFED" w14:textId="21FD2455" w:rsidR="000D709B" w:rsidRPr="00A00AF3" w:rsidRDefault="000D709B" w:rsidP="006B1C94">
            <w:pPr>
              <w:spacing w:after="120"/>
              <w:jc w:val="center"/>
            </w:pPr>
            <w:r>
              <w:t xml:space="preserve">Mikroskop świetlny, metalograficzny, odbiciowy  </w:t>
            </w:r>
            <w:r w:rsidRPr="00352960">
              <w:t xml:space="preserve">do pracy </w:t>
            </w:r>
            <w:r w:rsidR="00E30931">
              <w:t xml:space="preserve">w  </w:t>
            </w:r>
            <w:r w:rsidR="00E30931" w:rsidRPr="00E30931">
              <w:t>laboratori</w:t>
            </w:r>
            <w:r w:rsidR="00E30931">
              <w:t>ach</w:t>
            </w:r>
            <w:r w:rsidR="00E30931" w:rsidRPr="00E30931">
              <w:t xml:space="preserve"> dydaktycznych </w:t>
            </w:r>
            <w:r>
              <w:t>(</w:t>
            </w:r>
            <w:r w:rsidR="00E30931">
              <w:t>4</w:t>
            </w:r>
            <w:r w:rsidRPr="00A266C1">
              <w:t xml:space="preserve"> zestawy składające się z mikroskopu, kamery i wyświetlacza</w:t>
            </w:r>
            <w:r>
              <w:t>)</w:t>
            </w:r>
          </w:p>
        </w:tc>
        <w:tc>
          <w:tcPr>
            <w:tcW w:w="2693" w:type="dxa"/>
            <w:vAlign w:val="center"/>
          </w:tcPr>
          <w:p w14:paraId="4B9DFB51" w14:textId="77777777" w:rsidR="000D709B" w:rsidRPr="00A00AF3" w:rsidRDefault="000D709B" w:rsidP="006B1C94">
            <w:pPr>
              <w:jc w:val="center"/>
            </w:pPr>
          </w:p>
          <w:p w14:paraId="06BF3290" w14:textId="77777777" w:rsidR="000D709B" w:rsidRPr="00A00AF3" w:rsidRDefault="000D709B" w:rsidP="006B1C94">
            <w:pPr>
              <w:jc w:val="center"/>
            </w:pPr>
            <w:r w:rsidRPr="00A00AF3">
              <w:t>……………………</w:t>
            </w:r>
          </w:p>
          <w:p w14:paraId="70037382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6024A51D" w14:textId="77777777" w:rsidTr="006B1C94">
        <w:trPr>
          <w:trHeight w:val="416"/>
          <w:jc w:val="center"/>
        </w:trPr>
        <w:tc>
          <w:tcPr>
            <w:tcW w:w="546" w:type="dxa"/>
            <w:vAlign w:val="center"/>
          </w:tcPr>
          <w:p w14:paraId="13948A0A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44805914" w14:textId="77777777" w:rsidR="000D709B" w:rsidRDefault="000D709B" w:rsidP="006B1C94">
            <w:pPr>
              <w:spacing w:after="120"/>
            </w:pPr>
            <w:r>
              <w:t>Zasilanie 220-230V AC</w:t>
            </w:r>
          </w:p>
          <w:p w14:paraId="0AE63DFE" w14:textId="77777777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618" w:type="dxa"/>
            <w:gridSpan w:val="2"/>
            <w:vAlign w:val="center"/>
          </w:tcPr>
          <w:p w14:paraId="3DE4F810" w14:textId="77777777" w:rsidR="000D709B" w:rsidRPr="00A00AF3" w:rsidRDefault="000D709B" w:rsidP="006B1C94">
            <w:pPr>
              <w:jc w:val="center"/>
            </w:pPr>
            <w:r w:rsidRPr="00A00AF3">
              <w:t>……………………</w:t>
            </w:r>
          </w:p>
          <w:p w14:paraId="140D5FE6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76E9D50D" w14:textId="77777777" w:rsidTr="006B1C94">
        <w:trPr>
          <w:trHeight w:val="416"/>
          <w:jc w:val="center"/>
        </w:trPr>
        <w:tc>
          <w:tcPr>
            <w:tcW w:w="546" w:type="dxa"/>
            <w:vAlign w:val="center"/>
          </w:tcPr>
          <w:p w14:paraId="78DF29F7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2459E02B" w14:textId="77777777" w:rsidR="000D709B" w:rsidRPr="00CE4C79" w:rsidRDefault="000D709B" w:rsidP="006B1C94">
            <w:pPr>
              <w:spacing w:after="120"/>
            </w:pPr>
            <w:r>
              <w:t>Możliwość obserwacji w świetle spolaryzowanym</w:t>
            </w:r>
          </w:p>
        </w:tc>
        <w:tc>
          <w:tcPr>
            <w:tcW w:w="8618" w:type="dxa"/>
            <w:gridSpan w:val="2"/>
            <w:vAlign w:val="center"/>
          </w:tcPr>
          <w:p w14:paraId="26F999C7" w14:textId="77777777" w:rsidR="000D709B" w:rsidRPr="00A00AF3" w:rsidRDefault="000D709B" w:rsidP="006B1C94">
            <w:pPr>
              <w:jc w:val="center"/>
            </w:pPr>
          </w:p>
          <w:p w14:paraId="508D3E0F" w14:textId="77777777" w:rsidR="000D709B" w:rsidRPr="00A00AF3" w:rsidRDefault="000D709B" w:rsidP="006B1C94">
            <w:pPr>
              <w:jc w:val="center"/>
            </w:pPr>
            <w:r w:rsidRPr="00A00AF3">
              <w:t>……………………</w:t>
            </w:r>
          </w:p>
          <w:p w14:paraId="5592AC53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0D69A1A1" w14:textId="77777777" w:rsidTr="006B1C94">
        <w:trPr>
          <w:trHeight w:val="987"/>
          <w:jc w:val="center"/>
        </w:trPr>
        <w:tc>
          <w:tcPr>
            <w:tcW w:w="546" w:type="dxa"/>
            <w:vAlign w:val="center"/>
          </w:tcPr>
          <w:p w14:paraId="039F38F4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0E58AB68" w14:textId="3EEC8D69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  <w:r>
              <w:t xml:space="preserve">Głowica z obiektywami </w:t>
            </w:r>
            <w:r w:rsidRPr="006E4993">
              <w:rPr>
                <w:strike/>
              </w:rPr>
              <w:t>nad</w:t>
            </w:r>
            <w:r w:rsidR="006E4993" w:rsidRPr="006E4993">
              <w:rPr>
                <w:strike/>
              </w:rPr>
              <w:t xml:space="preserve"> </w:t>
            </w:r>
            <w:r w:rsidR="006E4993" w:rsidRPr="006E4993">
              <w:rPr>
                <w:color w:val="EE0000"/>
              </w:rPr>
              <w:t>pod</w:t>
            </w:r>
            <w:r w:rsidRPr="006E4993">
              <w:rPr>
                <w:color w:val="EE0000"/>
              </w:rPr>
              <w:t xml:space="preserve"> </w:t>
            </w:r>
            <w:r>
              <w:t>stolikiem roboczym</w:t>
            </w:r>
            <w:r w:rsidR="001127DE">
              <w:t xml:space="preserve"> </w:t>
            </w:r>
            <w:r w:rsidR="004936CA">
              <w:t xml:space="preserve">– </w:t>
            </w:r>
            <w:r w:rsidR="004936CA" w:rsidRPr="004936CA">
              <w:rPr>
                <w:color w:val="EE0000"/>
              </w:rPr>
              <w:t>układ odwrócony</w:t>
            </w:r>
          </w:p>
        </w:tc>
        <w:tc>
          <w:tcPr>
            <w:tcW w:w="8618" w:type="dxa"/>
            <w:gridSpan w:val="2"/>
            <w:vAlign w:val="center"/>
          </w:tcPr>
          <w:p w14:paraId="7AB4622F" w14:textId="77777777" w:rsidR="000D709B" w:rsidRPr="00A00AF3" w:rsidRDefault="000D709B" w:rsidP="006B1C94">
            <w:pPr>
              <w:jc w:val="center"/>
            </w:pPr>
            <w:r w:rsidRPr="00A00AF3">
              <w:t>……………………</w:t>
            </w:r>
          </w:p>
          <w:p w14:paraId="7527A81F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58FA7C53" w14:textId="77777777" w:rsidTr="006B1C94">
        <w:trPr>
          <w:trHeight w:val="1014"/>
          <w:jc w:val="center"/>
        </w:trPr>
        <w:tc>
          <w:tcPr>
            <w:tcW w:w="546" w:type="dxa"/>
            <w:vAlign w:val="center"/>
          </w:tcPr>
          <w:p w14:paraId="286A546A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12351F75" w14:textId="77777777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  <w:r>
              <w:t>Stolik roboczy przesuwany w dwóch osiach</w:t>
            </w:r>
          </w:p>
        </w:tc>
        <w:tc>
          <w:tcPr>
            <w:tcW w:w="8618" w:type="dxa"/>
            <w:gridSpan w:val="2"/>
            <w:vAlign w:val="center"/>
          </w:tcPr>
          <w:p w14:paraId="1B0480C8" w14:textId="77777777" w:rsidR="000D709B" w:rsidRPr="00A00AF3" w:rsidRDefault="000D709B" w:rsidP="006B1C94">
            <w:pPr>
              <w:jc w:val="center"/>
            </w:pPr>
            <w:r w:rsidRPr="00A00AF3">
              <w:t>……………………</w:t>
            </w:r>
          </w:p>
          <w:p w14:paraId="16CD31C1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0D6D3242" w14:textId="77777777" w:rsidTr="006B1C94">
        <w:trPr>
          <w:trHeight w:val="642"/>
          <w:jc w:val="center"/>
        </w:trPr>
        <w:tc>
          <w:tcPr>
            <w:tcW w:w="546" w:type="dxa"/>
            <w:vAlign w:val="center"/>
          </w:tcPr>
          <w:p w14:paraId="1C80535F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020B277A" w14:textId="77777777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  <w:r>
              <w:t>Regulacja wysokości stolika (ostrości) pokrętłami makro i mikro, obustronnymi</w:t>
            </w:r>
          </w:p>
        </w:tc>
        <w:tc>
          <w:tcPr>
            <w:tcW w:w="8618" w:type="dxa"/>
            <w:gridSpan w:val="2"/>
            <w:vAlign w:val="center"/>
          </w:tcPr>
          <w:p w14:paraId="00F61D22" w14:textId="77777777" w:rsidR="000D709B" w:rsidRDefault="000D709B" w:rsidP="006B1C94">
            <w:pPr>
              <w:jc w:val="center"/>
            </w:pPr>
          </w:p>
          <w:p w14:paraId="7CC86277" w14:textId="77777777" w:rsidR="000D709B" w:rsidRPr="00A00AF3" w:rsidRDefault="000D709B" w:rsidP="006B1C94">
            <w:pPr>
              <w:jc w:val="center"/>
            </w:pPr>
            <w:r w:rsidRPr="00A00AF3">
              <w:t>……………………</w:t>
            </w:r>
          </w:p>
          <w:p w14:paraId="2E765A26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581D7AA1" w14:textId="77777777" w:rsidTr="006B1C94">
        <w:trPr>
          <w:trHeight w:val="843"/>
          <w:jc w:val="center"/>
        </w:trPr>
        <w:tc>
          <w:tcPr>
            <w:tcW w:w="546" w:type="dxa"/>
            <w:vAlign w:val="center"/>
          </w:tcPr>
          <w:p w14:paraId="312DC846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4468E50B" w14:textId="42A26076" w:rsidR="000D709B" w:rsidRPr="00A00AF3" w:rsidRDefault="00E61E9F" w:rsidP="006B1C94">
            <w:pPr>
              <w:rPr>
                <w:b/>
                <w:bCs/>
                <w:sz w:val="22"/>
                <w:szCs w:val="22"/>
              </w:rPr>
            </w:pPr>
            <w:r w:rsidRPr="00E61E9F">
              <w:t>Głowica z 5 obiektywami, o powiększeniach (do wyboru) 4-5x, 10x, 20x, 40-50x, 100x</w:t>
            </w:r>
          </w:p>
        </w:tc>
        <w:tc>
          <w:tcPr>
            <w:tcW w:w="8618" w:type="dxa"/>
            <w:gridSpan w:val="2"/>
            <w:vAlign w:val="center"/>
          </w:tcPr>
          <w:p w14:paraId="0727B902" w14:textId="77777777" w:rsidR="000D709B" w:rsidRDefault="000D709B" w:rsidP="006B1C94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Pr="00B93EED">
              <w:rPr>
                <w:sz w:val="22"/>
                <w:szCs w:val="22"/>
              </w:rPr>
              <w:t>……………………………………….</w:t>
            </w:r>
          </w:p>
          <w:p w14:paraId="19F12552" w14:textId="77777777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</w:p>
          <w:p w14:paraId="533178FB" w14:textId="77777777" w:rsidR="000D709B" w:rsidRPr="00940FCD" w:rsidRDefault="000D709B" w:rsidP="006B1C94">
            <w:pPr>
              <w:jc w:val="center"/>
            </w:pPr>
            <w:r w:rsidRPr="00940FCD">
              <w:t>……………………</w:t>
            </w:r>
          </w:p>
          <w:p w14:paraId="2BFB05E2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52FAC2CD" w14:textId="77777777" w:rsidTr="006B1C94">
        <w:trPr>
          <w:trHeight w:val="788"/>
          <w:jc w:val="center"/>
        </w:trPr>
        <w:tc>
          <w:tcPr>
            <w:tcW w:w="546" w:type="dxa"/>
            <w:vAlign w:val="center"/>
          </w:tcPr>
          <w:p w14:paraId="7DF64FEC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6D64FDFA" w14:textId="3DFBF1CA" w:rsidR="000D709B" w:rsidRPr="00A00AF3" w:rsidRDefault="00E90093" w:rsidP="006B1C94">
            <w:pPr>
              <w:rPr>
                <w:sz w:val="22"/>
                <w:szCs w:val="22"/>
              </w:rPr>
            </w:pPr>
            <w:r w:rsidRPr="00E90093">
              <w:t xml:space="preserve">Obiektywy z korekcją </w:t>
            </w:r>
            <w:proofErr w:type="spellStart"/>
            <w:r w:rsidRPr="00E90093">
              <w:t>planachromatyczną</w:t>
            </w:r>
            <w:proofErr w:type="spellEnd"/>
            <w:r w:rsidRPr="00E90093">
              <w:t>, korygowane do nieskończoności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567059BA" w14:textId="77777777" w:rsidR="000D709B" w:rsidRDefault="000D709B" w:rsidP="006B1C94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Pr="00B93EED">
              <w:rPr>
                <w:sz w:val="22"/>
                <w:szCs w:val="22"/>
              </w:rPr>
              <w:t>……………………………………….</w:t>
            </w:r>
          </w:p>
          <w:p w14:paraId="2F2F22CB" w14:textId="77777777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</w:p>
          <w:p w14:paraId="3E5680A4" w14:textId="77777777" w:rsidR="000D709B" w:rsidRPr="00940FCD" w:rsidRDefault="000D709B" w:rsidP="006B1C94">
            <w:pPr>
              <w:jc w:val="center"/>
            </w:pPr>
            <w:r w:rsidRPr="00940FCD">
              <w:t>……………………</w:t>
            </w:r>
          </w:p>
          <w:p w14:paraId="1791E494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0554E16E" w14:textId="77777777" w:rsidTr="006B1C94">
        <w:trPr>
          <w:trHeight w:val="454"/>
          <w:jc w:val="center"/>
        </w:trPr>
        <w:tc>
          <w:tcPr>
            <w:tcW w:w="546" w:type="dxa"/>
            <w:vAlign w:val="center"/>
          </w:tcPr>
          <w:p w14:paraId="791025C9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7B867EC3" w14:textId="0B282D95" w:rsidR="000D709B" w:rsidRPr="00A00AF3" w:rsidRDefault="00F728F9" w:rsidP="006B1C94">
            <w:pPr>
              <w:rPr>
                <w:sz w:val="22"/>
                <w:szCs w:val="22"/>
              </w:rPr>
            </w:pPr>
            <w:r w:rsidRPr="00F728F9">
              <w:t>2 okulary o powiększeniu 10x, z regulowanym rozstawem źrenic, z regulacją dioptrii w min. 1 tubusie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71B9EAA9" w14:textId="77777777" w:rsidR="000D709B" w:rsidRPr="00A00AF3" w:rsidRDefault="000D709B" w:rsidP="006B1C94">
            <w:pPr>
              <w:jc w:val="center"/>
            </w:pPr>
          </w:p>
          <w:p w14:paraId="046C3DEC" w14:textId="77777777" w:rsidR="000D709B" w:rsidRPr="00A00AF3" w:rsidRDefault="000D709B" w:rsidP="006B1C94">
            <w:pPr>
              <w:jc w:val="center"/>
            </w:pPr>
            <w:r w:rsidRPr="00A00AF3">
              <w:t>……………………</w:t>
            </w:r>
          </w:p>
          <w:p w14:paraId="47904932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0E41205A" w14:textId="77777777" w:rsidTr="006B1C94">
        <w:trPr>
          <w:trHeight w:val="454"/>
          <w:jc w:val="center"/>
        </w:trPr>
        <w:tc>
          <w:tcPr>
            <w:tcW w:w="546" w:type="dxa"/>
            <w:vAlign w:val="center"/>
          </w:tcPr>
          <w:p w14:paraId="2458D968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7F993734" w14:textId="40F35FA7" w:rsidR="000D709B" w:rsidRPr="00B47A80" w:rsidRDefault="00B47A80" w:rsidP="00B47A80">
            <w:pPr>
              <w:spacing w:after="120"/>
            </w:pPr>
            <w:r>
              <w:t>Trzeci tor optyczny do zamocowania kamery cyfrowej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33E7D095" w14:textId="77777777" w:rsidR="000D709B" w:rsidRDefault="000D709B" w:rsidP="006B1C94">
            <w:pPr>
              <w:jc w:val="center"/>
            </w:pPr>
          </w:p>
          <w:p w14:paraId="5F39C65C" w14:textId="77777777" w:rsidR="000D709B" w:rsidRPr="00E247E7" w:rsidRDefault="000D709B" w:rsidP="006B1C94">
            <w:pPr>
              <w:jc w:val="center"/>
            </w:pPr>
            <w:r w:rsidRPr="00E247E7">
              <w:t>……………………</w:t>
            </w:r>
          </w:p>
          <w:p w14:paraId="467B9648" w14:textId="77777777" w:rsidR="000D709B" w:rsidRPr="00A00AF3" w:rsidRDefault="000D709B" w:rsidP="006B1C94">
            <w:pPr>
              <w:jc w:val="center"/>
              <w:rPr>
                <w:b/>
                <w:bCs/>
              </w:rPr>
            </w:pPr>
            <w:r w:rsidRPr="00E247E7">
              <w:t>tak/nie</w:t>
            </w:r>
          </w:p>
        </w:tc>
      </w:tr>
      <w:tr w:rsidR="000D709B" w:rsidRPr="00A00AF3" w14:paraId="2AA47529" w14:textId="77777777" w:rsidTr="006B1C94">
        <w:trPr>
          <w:trHeight w:val="454"/>
          <w:jc w:val="center"/>
        </w:trPr>
        <w:tc>
          <w:tcPr>
            <w:tcW w:w="546" w:type="dxa"/>
            <w:vAlign w:val="center"/>
          </w:tcPr>
          <w:p w14:paraId="346EA605" w14:textId="77777777" w:rsidR="000D709B" w:rsidRPr="005416FA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13E3CE55" w14:textId="77777777" w:rsidR="000D709B" w:rsidRPr="00040863" w:rsidRDefault="000D709B" w:rsidP="006B1C94">
            <w:pPr>
              <w:tabs>
                <w:tab w:val="left" w:pos="3780"/>
              </w:tabs>
              <w:spacing w:after="120"/>
            </w:pPr>
            <w:r>
              <w:t>Kamera cyfrowa o rozdzielczości min. 1920x1080, wyposażona w złącza USB i HDMI, dopasowana do trzeciego toru optycznego, wielkość piksela nie większa niż 3,75x3,75 mikrometra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256F556B" w14:textId="4B512F13" w:rsidR="000D709B" w:rsidRDefault="00B03FE2" w:rsidP="006B1C94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</w:t>
            </w:r>
            <w:r w:rsidR="000D709B" w:rsidRPr="007D5E7D">
              <w:rPr>
                <w:b/>
                <w:bCs/>
                <w:sz w:val="22"/>
                <w:szCs w:val="22"/>
              </w:rPr>
              <w:t>azwa/numer modelu (jeśli dotyczy)</w:t>
            </w:r>
            <w:r w:rsidR="000D709B" w:rsidRPr="00B93EED">
              <w:rPr>
                <w:sz w:val="22"/>
                <w:szCs w:val="22"/>
              </w:rPr>
              <w:t>……………………………………….</w:t>
            </w:r>
          </w:p>
          <w:p w14:paraId="3B2CA8BD" w14:textId="77777777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</w:p>
          <w:p w14:paraId="3B521D59" w14:textId="77777777" w:rsidR="000D709B" w:rsidRPr="00940FCD" w:rsidRDefault="000D709B" w:rsidP="006B1C94">
            <w:pPr>
              <w:jc w:val="center"/>
            </w:pPr>
            <w:r w:rsidRPr="00940FCD">
              <w:t>……………………</w:t>
            </w:r>
          </w:p>
          <w:p w14:paraId="583CAC22" w14:textId="77777777" w:rsidR="000D709B" w:rsidRPr="00E247E7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306DA049" w14:textId="77777777" w:rsidTr="006B1C94">
        <w:trPr>
          <w:trHeight w:val="454"/>
          <w:jc w:val="center"/>
        </w:trPr>
        <w:tc>
          <w:tcPr>
            <w:tcW w:w="546" w:type="dxa"/>
            <w:vAlign w:val="center"/>
          </w:tcPr>
          <w:p w14:paraId="022F7373" w14:textId="77777777" w:rsidR="000D709B" w:rsidRPr="005416FA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716CB62D" w14:textId="77777777" w:rsidR="000D709B" w:rsidRPr="005416FA" w:rsidRDefault="000D709B" w:rsidP="006B1C94">
            <w:pPr>
              <w:rPr>
                <w:b/>
                <w:bCs/>
              </w:rPr>
            </w:pPr>
            <w:r>
              <w:t>Wyświetlacz HDMI, kolorowy, dostosowany do montażu na mikroskopie, min. 13 cali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7295CD6A" w14:textId="77777777" w:rsidR="000D709B" w:rsidRDefault="000D709B" w:rsidP="006B1C94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Pr="00B93EED">
              <w:rPr>
                <w:sz w:val="22"/>
                <w:szCs w:val="22"/>
              </w:rPr>
              <w:t>……………………………………….</w:t>
            </w:r>
          </w:p>
          <w:p w14:paraId="77F65005" w14:textId="77777777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</w:p>
          <w:p w14:paraId="3F68BB0A" w14:textId="77777777" w:rsidR="000D709B" w:rsidRPr="00940FCD" w:rsidRDefault="000D709B" w:rsidP="006B1C94">
            <w:pPr>
              <w:jc w:val="center"/>
            </w:pPr>
            <w:r w:rsidRPr="00940FCD">
              <w:t>……………………</w:t>
            </w:r>
          </w:p>
          <w:p w14:paraId="2FDC45C7" w14:textId="77777777" w:rsidR="000D709B" w:rsidRPr="00E247E7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50BB1FCD" w14:textId="77777777" w:rsidTr="006B1C94">
        <w:trPr>
          <w:trHeight w:val="454"/>
          <w:jc w:val="center"/>
        </w:trPr>
        <w:tc>
          <w:tcPr>
            <w:tcW w:w="546" w:type="dxa"/>
            <w:vAlign w:val="center"/>
          </w:tcPr>
          <w:p w14:paraId="78AAE4D0" w14:textId="77777777" w:rsidR="000D709B" w:rsidRPr="005416FA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4F18E6AA" w14:textId="77777777" w:rsidR="000D709B" w:rsidRPr="005416FA" w:rsidRDefault="000D709B" w:rsidP="006B1C94">
            <w:pPr>
              <w:rPr>
                <w:b/>
                <w:bCs/>
              </w:rPr>
            </w:pPr>
            <w:r>
              <w:t>Pełen zestaw kabli zasilających i sygnałowych</w:t>
            </w: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0955DF34" w14:textId="77777777" w:rsidR="000D709B" w:rsidRDefault="000D709B" w:rsidP="006B1C94">
            <w:pPr>
              <w:rPr>
                <w:b/>
                <w:bCs/>
                <w:sz w:val="22"/>
                <w:szCs w:val="22"/>
              </w:rPr>
            </w:pPr>
            <w:r w:rsidRPr="007D5E7D">
              <w:rPr>
                <w:b/>
                <w:bCs/>
                <w:sz w:val="22"/>
                <w:szCs w:val="22"/>
              </w:rPr>
              <w:t>nazwa/numer modelu (jeśli dotyczy)</w:t>
            </w:r>
            <w:r w:rsidRPr="00B93EED">
              <w:rPr>
                <w:sz w:val="22"/>
                <w:szCs w:val="22"/>
              </w:rPr>
              <w:t>……………………………………….</w:t>
            </w:r>
          </w:p>
          <w:p w14:paraId="3E608065" w14:textId="77777777" w:rsidR="000D709B" w:rsidRPr="00A00AF3" w:rsidRDefault="000D709B" w:rsidP="006B1C94">
            <w:pPr>
              <w:rPr>
                <w:b/>
                <w:bCs/>
                <w:sz w:val="22"/>
                <w:szCs w:val="22"/>
              </w:rPr>
            </w:pPr>
          </w:p>
          <w:p w14:paraId="172A6681" w14:textId="77777777" w:rsidR="000D709B" w:rsidRPr="00940FCD" w:rsidRDefault="000D709B" w:rsidP="006B1C94">
            <w:pPr>
              <w:jc w:val="center"/>
            </w:pPr>
            <w:r w:rsidRPr="00940FCD">
              <w:t>……………………</w:t>
            </w:r>
          </w:p>
          <w:p w14:paraId="50AB2519" w14:textId="77777777" w:rsidR="000D709B" w:rsidRPr="00E247E7" w:rsidRDefault="000D709B" w:rsidP="006B1C94">
            <w:pPr>
              <w:jc w:val="center"/>
            </w:pPr>
            <w:r w:rsidRPr="00A00AF3">
              <w:t>tak/nie</w:t>
            </w:r>
          </w:p>
        </w:tc>
      </w:tr>
      <w:tr w:rsidR="000D709B" w:rsidRPr="00A00AF3" w14:paraId="216DED65" w14:textId="77777777" w:rsidTr="006B1C94">
        <w:trPr>
          <w:trHeight w:val="454"/>
          <w:jc w:val="center"/>
        </w:trPr>
        <w:tc>
          <w:tcPr>
            <w:tcW w:w="546" w:type="dxa"/>
            <w:vAlign w:val="center"/>
          </w:tcPr>
          <w:p w14:paraId="35BFCEA5" w14:textId="77777777" w:rsidR="000D709B" w:rsidRPr="005416FA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836" w:type="dxa"/>
            <w:vAlign w:val="center"/>
          </w:tcPr>
          <w:p w14:paraId="1A675B3F" w14:textId="77777777" w:rsidR="000D709B" w:rsidRDefault="000D709B" w:rsidP="006B1C94">
            <w:pPr>
              <w:tabs>
                <w:tab w:val="left" w:pos="3780"/>
              </w:tabs>
              <w:spacing w:after="120"/>
            </w:pPr>
            <w:r>
              <w:t>Gwarancja min. 2 lata</w:t>
            </w:r>
          </w:p>
          <w:p w14:paraId="0A24486C" w14:textId="77777777" w:rsidR="000D709B" w:rsidRPr="005416FA" w:rsidRDefault="000D709B" w:rsidP="006B1C94">
            <w:pPr>
              <w:rPr>
                <w:b/>
                <w:bCs/>
              </w:rPr>
            </w:pPr>
          </w:p>
        </w:tc>
        <w:tc>
          <w:tcPr>
            <w:tcW w:w="8618" w:type="dxa"/>
            <w:gridSpan w:val="2"/>
            <w:tcBorders>
              <w:top w:val="single" w:sz="4" w:space="0" w:color="auto"/>
            </w:tcBorders>
            <w:vAlign w:val="center"/>
          </w:tcPr>
          <w:p w14:paraId="2CFB041E" w14:textId="77777777" w:rsidR="000D709B" w:rsidRPr="00E247E7" w:rsidRDefault="000D709B" w:rsidP="006B1C94">
            <w:pPr>
              <w:jc w:val="center"/>
            </w:pPr>
            <w:r w:rsidRPr="00E247E7">
              <w:t>……………………</w:t>
            </w:r>
          </w:p>
          <w:p w14:paraId="34D9C52C" w14:textId="77777777" w:rsidR="000D709B" w:rsidRPr="00E247E7" w:rsidRDefault="000D709B" w:rsidP="006B1C94">
            <w:pPr>
              <w:jc w:val="center"/>
            </w:pPr>
            <w:r w:rsidRPr="00E247E7">
              <w:t>tak/nie</w:t>
            </w:r>
          </w:p>
        </w:tc>
      </w:tr>
      <w:tr w:rsidR="000D709B" w:rsidRPr="00A00AF3" w14:paraId="3672C72E" w14:textId="77777777" w:rsidTr="006B1C94">
        <w:trPr>
          <w:trHeight w:val="847"/>
          <w:jc w:val="center"/>
        </w:trPr>
        <w:tc>
          <w:tcPr>
            <w:tcW w:w="546" w:type="dxa"/>
            <w:vAlign w:val="center"/>
          </w:tcPr>
          <w:p w14:paraId="11390F51" w14:textId="77777777" w:rsidR="000D709B" w:rsidRPr="00A00AF3" w:rsidRDefault="000D709B" w:rsidP="000D709B">
            <w:pPr>
              <w:pStyle w:val="Akapitzlist"/>
              <w:numPr>
                <w:ilvl w:val="0"/>
                <w:numId w:val="4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10761" w:type="dxa"/>
            <w:gridSpan w:val="2"/>
            <w:tcBorders>
              <w:right w:val="single" w:sz="4" w:space="0" w:color="auto"/>
            </w:tcBorders>
            <w:vAlign w:val="center"/>
          </w:tcPr>
          <w:p w14:paraId="550D3ED0" w14:textId="77777777" w:rsidR="000D709B" w:rsidRPr="00352960" w:rsidRDefault="000D709B" w:rsidP="006B1C94">
            <w:r w:rsidRPr="00352960">
              <w:t>Instalacja, uruchomienie, kalibracja (jeśli dotyczy)</w:t>
            </w:r>
          </w:p>
        </w:tc>
        <w:tc>
          <w:tcPr>
            <w:tcW w:w="2693" w:type="dxa"/>
            <w:vAlign w:val="center"/>
          </w:tcPr>
          <w:p w14:paraId="782F87BA" w14:textId="77777777" w:rsidR="000D709B" w:rsidRPr="00A00AF3" w:rsidRDefault="000D709B" w:rsidP="006B1C94">
            <w:pPr>
              <w:jc w:val="center"/>
            </w:pPr>
            <w:r w:rsidRPr="00A00AF3">
              <w:t>……………………</w:t>
            </w:r>
          </w:p>
          <w:p w14:paraId="5276E66D" w14:textId="77777777" w:rsidR="000D709B" w:rsidRPr="00A00AF3" w:rsidRDefault="000D709B" w:rsidP="006B1C94">
            <w:pPr>
              <w:jc w:val="center"/>
            </w:pPr>
            <w:r w:rsidRPr="00A00AF3">
              <w:t>tak/nie</w:t>
            </w:r>
          </w:p>
        </w:tc>
      </w:tr>
    </w:tbl>
    <w:p w14:paraId="607CCAEF" w14:textId="77777777" w:rsidR="000D709B" w:rsidRPr="00FB6BA4" w:rsidRDefault="000D709B" w:rsidP="009E1724">
      <w:pPr>
        <w:jc w:val="both"/>
        <w:rPr>
          <w:rFonts w:eastAsia="Calibri"/>
          <w:b/>
        </w:rPr>
      </w:pPr>
    </w:p>
    <w:p w14:paraId="4AD32EDC" w14:textId="77777777" w:rsidR="002019A9" w:rsidRPr="00FB6BA4" w:rsidRDefault="002019A9" w:rsidP="002019A9">
      <w:pPr>
        <w:jc w:val="both"/>
        <w:rPr>
          <w:rFonts w:eastAsia="Calibri"/>
          <w:b/>
          <w:bCs/>
        </w:rPr>
      </w:pPr>
    </w:p>
    <w:p w14:paraId="7D6AD640" w14:textId="77777777" w:rsidR="009E1724" w:rsidRDefault="009E1724" w:rsidP="00FB6BA4">
      <w:pPr>
        <w:tabs>
          <w:tab w:val="left" w:pos="1978"/>
          <w:tab w:val="left" w:pos="3828"/>
          <w:tab w:val="center" w:pos="4677"/>
        </w:tabs>
        <w:suppressAutoHyphens/>
        <w:textAlignment w:val="baseline"/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</w:pPr>
    </w:p>
    <w:p w14:paraId="0EEE3DBC" w14:textId="604C60AE" w:rsidR="00C73B8B" w:rsidRDefault="00BE1F50" w:rsidP="00FB6BA4">
      <w:pPr>
        <w:tabs>
          <w:tab w:val="left" w:pos="1978"/>
          <w:tab w:val="left" w:pos="3828"/>
          <w:tab w:val="center" w:pos="4677"/>
        </w:tabs>
        <w:suppressAutoHyphens/>
        <w:textAlignment w:val="baseline"/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</w:pPr>
      <w:r w:rsidRPr="00A00AF3"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  <w:t xml:space="preserve">Dokument należy wypełnić i podpisać </w:t>
      </w:r>
      <w:r w:rsidR="00957EEE" w:rsidRPr="00A00AF3"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  <w:t>w formie elektronicznej lub w postaci elektronicznej opatrzonej podpisem zaufanym lub podpisem osobistym</w:t>
      </w:r>
      <w:r w:rsidR="005638FE" w:rsidRPr="00A00AF3"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  <w:t xml:space="preserve">. </w:t>
      </w:r>
      <w:r w:rsidRPr="00A00AF3"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  <w:t xml:space="preserve">Zamawiający zaleca zapisanie dokumentu w formacie PDF. </w:t>
      </w:r>
      <w:bookmarkEnd w:id="1"/>
    </w:p>
    <w:p w14:paraId="5F40B17F" w14:textId="77777777" w:rsidR="00FB6BA4" w:rsidRPr="00A00AF3" w:rsidRDefault="00FB6BA4" w:rsidP="00FB6BA4">
      <w:pPr>
        <w:tabs>
          <w:tab w:val="left" w:pos="1978"/>
          <w:tab w:val="left" w:pos="3828"/>
          <w:tab w:val="center" w:pos="4677"/>
        </w:tabs>
        <w:suppressAutoHyphens/>
        <w:textAlignment w:val="baseline"/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</w:pPr>
    </w:p>
    <w:sectPr w:rsidR="00FB6BA4" w:rsidRPr="00A00AF3" w:rsidSect="00445F2C">
      <w:headerReference w:type="default" r:id="rId8"/>
      <w:pgSz w:w="16838" w:h="11906" w:orient="landscape"/>
      <w:pgMar w:top="1418" w:right="1417" w:bottom="993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8347A" w14:textId="77777777" w:rsidR="00794052" w:rsidRDefault="00794052" w:rsidP="003172DE">
      <w:r>
        <w:separator/>
      </w:r>
    </w:p>
  </w:endnote>
  <w:endnote w:type="continuationSeparator" w:id="0">
    <w:p w14:paraId="763C9793" w14:textId="77777777" w:rsidR="00794052" w:rsidRDefault="00794052" w:rsidP="003172DE">
      <w:r>
        <w:continuationSeparator/>
      </w:r>
    </w:p>
  </w:endnote>
  <w:endnote w:type="continuationNotice" w:id="1">
    <w:p w14:paraId="62B3348A" w14:textId="77777777" w:rsidR="00794052" w:rsidRDefault="007940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376CA5" w14:textId="77777777" w:rsidR="00794052" w:rsidRDefault="00794052" w:rsidP="003172DE">
      <w:r>
        <w:separator/>
      </w:r>
    </w:p>
  </w:footnote>
  <w:footnote w:type="continuationSeparator" w:id="0">
    <w:p w14:paraId="3C2B311E" w14:textId="77777777" w:rsidR="00794052" w:rsidRDefault="00794052" w:rsidP="003172DE">
      <w:r>
        <w:continuationSeparator/>
      </w:r>
    </w:p>
  </w:footnote>
  <w:footnote w:type="continuationNotice" w:id="1">
    <w:p w14:paraId="304C9B7C" w14:textId="77777777" w:rsidR="00794052" w:rsidRDefault="007940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0" w:type="auto"/>
      <w:tblInd w:w="-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4"/>
      <w:gridCol w:w="8221"/>
    </w:tblGrid>
    <w:tr w:rsidR="004140DD" w14:paraId="54127E0C" w14:textId="77777777" w:rsidTr="004D6099">
      <w:trPr>
        <w:trHeight w:val="854"/>
      </w:trPr>
      <w:tc>
        <w:tcPr>
          <w:tcW w:w="1844" w:type="dxa"/>
          <w:vAlign w:val="center"/>
        </w:tcPr>
        <w:p w14:paraId="5C9C189E" w14:textId="58E8D621" w:rsidR="004140DD" w:rsidRPr="00E6323D" w:rsidRDefault="004140DD" w:rsidP="004140DD">
          <w:pPr>
            <w:pStyle w:val="Nagwek"/>
            <w:ind w:right="360"/>
            <w:rPr>
              <w:color w:val="3466AF"/>
            </w:rPr>
          </w:pPr>
          <w:bookmarkStart w:id="2" w:name="_Hlk90277958"/>
          <w:r w:rsidRPr="00E6323D">
            <w:rPr>
              <w:noProof/>
              <w:color w:val="3466AF"/>
            </w:rPr>
            <w:drawing>
              <wp:anchor distT="0" distB="0" distL="114300" distR="114300" simplePos="0" relativeHeight="251658752" behindDoc="1" locked="0" layoutInCell="1" allowOverlap="1" wp14:anchorId="7B516809" wp14:editId="776B906B">
                <wp:simplePos x="0" y="0"/>
                <wp:positionH relativeFrom="column">
                  <wp:posOffset>363855</wp:posOffset>
                </wp:positionH>
                <wp:positionV relativeFrom="paragraph">
                  <wp:posOffset>309880</wp:posOffset>
                </wp:positionV>
                <wp:extent cx="713105" cy="809625"/>
                <wp:effectExtent l="0" t="0" r="0" b="0"/>
                <wp:wrapTight wrapText="bothSides">
                  <wp:wrapPolygon edited="0">
                    <wp:start x="8078" y="0"/>
                    <wp:lineTo x="0" y="4066"/>
                    <wp:lineTo x="0" y="16772"/>
                    <wp:lineTo x="8078" y="20838"/>
                    <wp:lineTo x="12695" y="20838"/>
                    <wp:lineTo x="20773" y="16772"/>
                    <wp:lineTo x="20773" y="4066"/>
                    <wp:lineTo x="12695" y="0"/>
                    <wp:lineTo x="8078" y="0"/>
                  </wp:wrapPolygon>
                </wp:wrapTight>
                <wp:docPr id="59173840" name="Obraz 59173840" descr="Obraz zawierający krąg, linia, zrzut ekranu, sztuka&#10;&#10;Zawartość wygenerowana przez sztuczną inteligencję może być niepoprawna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56641559" name="Obraz 656641559" descr="Obraz zawierający krąg, linia, zrzut ekranu, sztuka&#10;&#10;Zawartość wygenerowana przez sztuczną inteligencję może być niepoprawna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310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221" w:type="dxa"/>
          <w:tcMar>
            <w:top w:w="0" w:type="dxa"/>
          </w:tcMar>
          <w:vAlign w:val="center"/>
        </w:tcPr>
        <w:p w14:paraId="2CFCEFED" w14:textId="14A7F44F" w:rsidR="004140DD" w:rsidRDefault="004140DD" w:rsidP="004140DD">
          <w:pPr>
            <w:pStyle w:val="p1"/>
            <w:rPr>
              <w:rFonts w:ascii="Source Sans Pro" w:hAnsi="Source Sans Pro"/>
              <w:b/>
              <w:color w:val="3466AF"/>
              <w:sz w:val="32"/>
              <w:szCs w:val="32"/>
            </w:rPr>
          </w:pPr>
        </w:p>
        <w:p w14:paraId="4132C73E" w14:textId="5AF1DE66" w:rsidR="004140DD" w:rsidRPr="00E6323D" w:rsidRDefault="004140DD" w:rsidP="001C4F41">
          <w:pPr>
            <w:pStyle w:val="p1"/>
            <w:rPr>
              <w:rFonts w:ascii="Source Sans Pro" w:hAnsi="Source Sans Pro"/>
              <w:color w:val="3466AF"/>
            </w:rPr>
          </w:pPr>
          <w:r w:rsidRPr="00E6323D">
            <w:rPr>
              <w:rFonts w:ascii="Source Sans Pro" w:hAnsi="Source Sans Pro"/>
              <w:b/>
              <w:color w:val="3466AF"/>
              <w:sz w:val="32"/>
              <w:szCs w:val="32"/>
            </w:rPr>
            <w:t xml:space="preserve">Wydział Inżynierii Materiałowej </w:t>
          </w:r>
          <w:r w:rsidRPr="00E6323D">
            <w:rPr>
              <w:rFonts w:ascii="Source Sans Pro" w:hAnsi="Source Sans Pro"/>
              <w:color w:val="3466AF"/>
            </w:rPr>
            <w:t>Politechnika Warszawska</w:t>
          </w:r>
        </w:p>
      </w:tc>
    </w:tr>
  </w:tbl>
  <w:p w14:paraId="6EF3A800" w14:textId="73E9BD35" w:rsidR="00E64FAC" w:rsidRPr="008F7BB8" w:rsidRDefault="00F37A34" w:rsidP="008F7BB8">
    <w:pPr>
      <w:pStyle w:val="Nagwek"/>
      <w:ind w:left="6792" w:firstLine="4536"/>
      <w:rPr>
        <w:rFonts w:ascii="Radikal WUT" w:hAnsi="Radikal WUT"/>
        <w:noProof/>
        <w:color w:val="965F77"/>
      </w:rPr>
    </w:pPr>
    <w:r>
      <w:rPr>
        <w:i/>
        <w:sz w:val="18"/>
        <w:szCs w:val="18"/>
      </w:rPr>
      <w:tab/>
      <w:t xml:space="preserve">      </w:t>
    </w:r>
    <w:r w:rsidR="00E64FAC" w:rsidRPr="00845650">
      <w:rPr>
        <w:i/>
        <w:sz w:val="18"/>
        <w:szCs w:val="18"/>
      </w:rPr>
      <w:t>Załącznik nr 2 do SWZ</w:t>
    </w:r>
  </w:p>
  <w:p w14:paraId="1480F5A0" w14:textId="1F63F3DA" w:rsidR="00E64FAC" w:rsidRPr="00182E30" w:rsidRDefault="00E64FAC" w:rsidP="00E64FAC">
    <w:pPr>
      <w:pStyle w:val="Nagwek"/>
      <w:jc w:val="right"/>
      <w:rPr>
        <w:i/>
        <w:sz w:val="18"/>
        <w:szCs w:val="18"/>
      </w:rPr>
    </w:pPr>
    <w:r w:rsidRPr="00845650">
      <w:rPr>
        <w:i/>
        <w:sz w:val="18"/>
        <w:szCs w:val="18"/>
      </w:rPr>
      <w:t xml:space="preserve">nr postępowania </w:t>
    </w:r>
    <w:r w:rsidR="00182E30" w:rsidRPr="00845650">
      <w:rPr>
        <w:i/>
        <w:color w:val="000000"/>
        <w:sz w:val="18"/>
        <w:szCs w:val="18"/>
        <w:shd w:val="clear" w:color="auto" w:fill="FFFFFF"/>
      </w:rPr>
      <w:t>WIM/</w:t>
    </w:r>
    <w:r w:rsidR="002464F7" w:rsidRPr="00845650">
      <w:rPr>
        <w:i/>
        <w:color w:val="000000"/>
        <w:sz w:val="18"/>
        <w:szCs w:val="18"/>
        <w:shd w:val="clear" w:color="auto" w:fill="FFFFFF"/>
      </w:rPr>
      <w:t>ZP</w:t>
    </w:r>
    <w:r w:rsidR="00845650" w:rsidRPr="00845650">
      <w:rPr>
        <w:i/>
        <w:color w:val="000000"/>
        <w:sz w:val="18"/>
        <w:szCs w:val="18"/>
        <w:shd w:val="clear" w:color="auto" w:fill="FFFFFF"/>
      </w:rPr>
      <w:t>/</w:t>
    </w:r>
    <w:r w:rsidR="00BC4371">
      <w:rPr>
        <w:i/>
        <w:color w:val="000000"/>
        <w:sz w:val="18"/>
        <w:szCs w:val="18"/>
        <w:shd w:val="clear" w:color="auto" w:fill="FFFFFF"/>
      </w:rPr>
      <w:t>119</w:t>
    </w:r>
    <w:r w:rsidR="00182E30" w:rsidRPr="00845650">
      <w:rPr>
        <w:i/>
        <w:color w:val="000000"/>
        <w:sz w:val="18"/>
        <w:szCs w:val="18"/>
        <w:shd w:val="clear" w:color="auto" w:fill="FFFFFF"/>
      </w:rPr>
      <w:t>/202</w:t>
    </w:r>
    <w:r w:rsidR="00C00175">
      <w:rPr>
        <w:i/>
        <w:color w:val="000000"/>
        <w:sz w:val="18"/>
        <w:szCs w:val="18"/>
        <w:shd w:val="clear" w:color="auto" w:fill="FFFFFF"/>
      </w:rPr>
      <w:t>5</w:t>
    </w:r>
  </w:p>
  <w:bookmarkEnd w:id="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D3D2F"/>
    <w:multiLevelType w:val="hybridMultilevel"/>
    <w:tmpl w:val="FF18C41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6B08"/>
    <w:multiLevelType w:val="hybridMultilevel"/>
    <w:tmpl w:val="BAB65EA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06659A"/>
    <w:multiLevelType w:val="hybridMultilevel"/>
    <w:tmpl w:val="22EAC3F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070468"/>
    <w:multiLevelType w:val="hybridMultilevel"/>
    <w:tmpl w:val="563E19E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8A146A"/>
    <w:multiLevelType w:val="hybridMultilevel"/>
    <w:tmpl w:val="04E066BC"/>
    <w:lvl w:ilvl="0" w:tplc="FFFFFFFF">
      <w:start w:val="1"/>
      <w:numFmt w:val="lowerLetter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E1887"/>
    <w:multiLevelType w:val="multilevel"/>
    <w:tmpl w:val="1C3EF9D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/>
        <w:b w:val="0"/>
        <w:i w:val="0"/>
        <w:color w:val="auto"/>
        <w:sz w:val="22"/>
      </w:rPr>
    </w:lvl>
    <w:lvl w:ilvl="1">
      <w:start w:val="1"/>
      <w:numFmt w:val="decimal"/>
      <w:lvlText w:val="%2)"/>
      <w:lvlJc w:val="left"/>
      <w:pPr>
        <w:tabs>
          <w:tab w:val="num" w:pos="851"/>
        </w:tabs>
        <w:ind w:left="851" w:hanging="425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211"/>
        </w:tabs>
        <w:ind w:left="1134" w:hanging="283"/>
      </w:pPr>
      <w:rPr>
        <w:rFonts w:hint="default"/>
        <w:b w:val="0"/>
        <w:i w:val="0"/>
        <w:sz w:val="22"/>
      </w:rPr>
    </w:lvl>
    <w:lvl w:ilvl="3">
      <w:start w:val="1"/>
      <w:numFmt w:val="lowerLett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60A40CA"/>
    <w:multiLevelType w:val="hybridMultilevel"/>
    <w:tmpl w:val="EF041ED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60235E"/>
    <w:multiLevelType w:val="hybridMultilevel"/>
    <w:tmpl w:val="CFA464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8C4488"/>
    <w:multiLevelType w:val="hybridMultilevel"/>
    <w:tmpl w:val="B2BEB45C"/>
    <w:lvl w:ilvl="0" w:tplc="0415000F">
      <w:start w:val="1"/>
      <w:numFmt w:val="decimal"/>
      <w:lvlText w:val="%1."/>
      <w:lvlJc w:val="left"/>
      <w:pPr>
        <w:ind w:left="107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B985CC5"/>
    <w:multiLevelType w:val="hybridMultilevel"/>
    <w:tmpl w:val="68F4DC44"/>
    <w:lvl w:ilvl="0" w:tplc="6C86C17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A464CB"/>
    <w:multiLevelType w:val="hybridMultilevel"/>
    <w:tmpl w:val="4E300CFA"/>
    <w:lvl w:ilvl="0" w:tplc="FFFFFFFF">
      <w:start w:val="1"/>
      <w:numFmt w:val="lowerLetter"/>
      <w:lvlText w:val="%1."/>
      <w:lvlJc w:val="left"/>
      <w:pPr>
        <w:ind w:left="1068" w:hanging="360"/>
      </w:p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3FF340E"/>
    <w:multiLevelType w:val="hybridMultilevel"/>
    <w:tmpl w:val="760C3A8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2B7D95"/>
    <w:multiLevelType w:val="hybridMultilevel"/>
    <w:tmpl w:val="02C22BF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71D36AF"/>
    <w:multiLevelType w:val="hybridMultilevel"/>
    <w:tmpl w:val="79482EB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3F3EFA"/>
    <w:multiLevelType w:val="hybridMultilevel"/>
    <w:tmpl w:val="7954003A"/>
    <w:lvl w:ilvl="0" w:tplc="AE44069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1086"/>
    <w:multiLevelType w:val="hybridMultilevel"/>
    <w:tmpl w:val="7444E2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0C476F"/>
    <w:multiLevelType w:val="hybridMultilevel"/>
    <w:tmpl w:val="75A0DE2C"/>
    <w:lvl w:ilvl="0" w:tplc="AE44069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E57076"/>
    <w:multiLevelType w:val="hybridMultilevel"/>
    <w:tmpl w:val="760C3A8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1751F66"/>
    <w:multiLevelType w:val="hybridMultilevel"/>
    <w:tmpl w:val="AEB6110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575763A"/>
    <w:multiLevelType w:val="hybridMultilevel"/>
    <w:tmpl w:val="D2745E94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61F08B9"/>
    <w:multiLevelType w:val="hybridMultilevel"/>
    <w:tmpl w:val="9E4666CE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BB61B2"/>
    <w:multiLevelType w:val="hybridMultilevel"/>
    <w:tmpl w:val="6F5A65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780F8A"/>
    <w:multiLevelType w:val="hybridMultilevel"/>
    <w:tmpl w:val="9EE084EE"/>
    <w:lvl w:ilvl="0" w:tplc="0BF0600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43396"/>
    <w:multiLevelType w:val="hybridMultilevel"/>
    <w:tmpl w:val="7A86DA1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735951"/>
    <w:multiLevelType w:val="hybridMultilevel"/>
    <w:tmpl w:val="CFA46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7E2BDF"/>
    <w:multiLevelType w:val="hybridMultilevel"/>
    <w:tmpl w:val="F76CA97A"/>
    <w:lvl w:ilvl="0" w:tplc="FFFFFFFF">
      <w:start w:val="1"/>
      <w:numFmt w:val="lowerLetter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F7B27"/>
    <w:multiLevelType w:val="hybridMultilevel"/>
    <w:tmpl w:val="C7E05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A1790A"/>
    <w:multiLevelType w:val="hybridMultilevel"/>
    <w:tmpl w:val="4E300CFA"/>
    <w:lvl w:ilvl="0" w:tplc="FFFFFFFF">
      <w:start w:val="1"/>
      <w:numFmt w:val="lowerLetter"/>
      <w:lvlText w:val="%1."/>
      <w:lvlJc w:val="left"/>
      <w:pPr>
        <w:ind w:left="1068" w:hanging="360"/>
      </w:p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56385E24"/>
    <w:multiLevelType w:val="hybridMultilevel"/>
    <w:tmpl w:val="ECDA2AEA"/>
    <w:lvl w:ilvl="0" w:tplc="04150019">
      <w:start w:val="1"/>
      <w:numFmt w:val="lowerLetter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9973229"/>
    <w:multiLevelType w:val="hybridMultilevel"/>
    <w:tmpl w:val="3B2A17F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0A70BB"/>
    <w:multiLevelType w:val="hybridMultilevel"/>
    <w:tmpl w:val="1E6C5522"/>
    <w:lvl w:ilvl="0" w:tplc="FFFFFFFF">
      <w:start w:val="1"/>
      <w:numFmt w:val="lowerLetter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8F2FAD"/>
    <w:multiLevelType w:val="hybridMultilevel"/>
    <w:tmpl w:val="E62E0246"/>
    <w:lvl w:ilvl="0" w:tplc="04150019">
      <w:start w:val="1"/>
      <w:numFmt w:val="lowerLetter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60C412A4"/>
    <w:multiLevelType w:val="hybridMultilevel"/>
    <w:tmpl w:val="CAC224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717AF"/>
    <w:multiLevelType w:val="hybridMultilevel"/>
    <w:tmpl w:val="6600686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7E3304F"/>
    <w:multiLevelType w:val="hybridMultilevel"/>
    <w:tmpl w:val="0FA20E4C"/>
    <w:lvl w:ilvl="0" w:tplc="AE44069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DE7B95"/>
    <w:multiLevelType w:val="hybridMultilevel"/>
    <w:tmpl w:val="9F422E72"/>
    <w:lvl w:ilvl="0" w:tplc="6A62923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91984"/>
    <w:multiLevelType w:val="hybridMultilevel"/>
    <w:tmpl w:val="2F32F664"/>
    <w:lvl w:ilvl="0" w:tplc="AE44069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4764F4"/>
    <w:multiLevelType w:val="hybridMultilevel"/>
    <w:tmpl w:val="5B5A266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C103FE"/>
    <w:multiLevelType w:val="hybridMultilevel"/>
    <w:tmpl w:val="5CA82926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0827487"/>
    <w:multiLevelType w:val="hybridMultilevel"/>
    <w:tmpl w:val="6E4E2C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120A88"/>
    <w:multiLevelType w:val="hybridMultilevel"/>
    <w:tmpl w:val="EC1813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1627D9"/>
    <w:multiLevelType w:val="hybridMultilevel"/>
    <w:tmpl w:val="760C3A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18D05E9"/>
    <w:multiLevelType w:val="hybridMultilevel"/>
    <w:tmpl w:val="76BEF13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CD1C02"/>
    <w:multiLevelType w:val="hybridMultilevel"/>
    <w:tmpl w:val="E62E0246"/>
    <w:lvl w:ilvl="0" w:tplc="FFFFFFFF">
      <w:start w:val="1"/>
      <w:numFmt w:val="lowerLetter"/>
      <w:lvlText w:val="%1."/>
      <w:lvlJc w:val="left"/>
      <w:pPr>
        <w:ind w:left="1068" w:hanging="360"/>
      </w:p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4" w15:restartNumberingAfterBreak="0">
    <w:nsid w:val="781756ED"/>
    <w:multiLevelType w:val="hybridMultilevel"/>
    <w:tmpl w:val="760C3A8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CA80BC0"/>
    <w:multiLevelType w:val="hybridMultilevel"/>
    <w:tmpl w:val="CFACA02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8500E8"/>
    <w:multiLevelType w:val="hybridMultilevel"/>
    <w:tmpl w:val="A6848BD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EE73EFE"/>
    <w:multiLevelType w:val="hybridMultilevel"/>
    <w:tmpl w:val="B49418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0C368C"/>
    <w:multiLevelType w:val="hybridMultilevel"/>
    <w:tmpl w:val="ADC02C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69779292">
    <w:abstractNumId w:val="23"/>
  </w:num>
  <w:num w:numId="2" w16cid:durableId="150604619">
    <w:abstractNumId w:val="48"/>
  </w:num>
  <w:num w:numId="3" w16cid:durableId="86384868">
    <w:abstractNumId w:val="45"/>
  </w:num>
  <w:num w:numId="4" w16cid:durableId="1366371011">
    <w:abstractNumId w:val="1"/>
  </w:num>
  <w:num w:numId="5" w16cid:durableId="365525500">
    <w:abstractNumId w:val="29"/>
  </w:num>
  <w:num w:numId="6" w16cid:durableId="1826237710">
    <w:abstractNumId w:val="20"/>
  </w:num>
  <w:num w:numId="7" w16cid:durableId="1526557011">
    <w:abstractNumId w:val="31"/>
  </w:num>
  <w:num w:numId="8" w16cid:durableId="2008093877">
    <w:abstractNumId w:val="41"/>
  </w:num>
  <w:num w:numId="9" w16cid:durableId="1628850796">
    <w:abstractNumId w:val="38"/>
  </w:num>
  <w:num w:numId="10" w16cid:durableId="2028677784">
    <w:abstractNumId w:val="37"/>
  </w:num>
  <w:num w:numId="11" w16cid:durableId="644047421">
    <w:abstractNumId w:val="12"/>
  </w:num>
  <w:num w:numId="12" w16cid:durableId="329211422">
    <w:abstractNumId w:val="35"/>
  </w:num>
  <w:num w:numId="13" w16cid:durableId="1047678098">
    <w:abstractNumId w:val="9"/>
  </w:num>
  <w:num w:numId="14" w16cid:durableId="1787577753">
    <w:abstractNumId w:val="2"/>
  </w:num>
  <w:num w:numId="15" w16cid:durableId="1543008256">
    <w:abstractNumId w:val="42"/>
  </w:num>
  <w:num w:numId="16" w16cid:durableId="51276671">
    <w:abstractNumId w:val="5"/>
  </w:num>
  <w:num w:numId="17" w16cid:durableId="547882177">
    <w:abstractNumId w:val="21"/>
  </w:num>
  <w:num w:numId="18" w16cid:durableId="1947303873">
    <w:abstractNumId w:val="26"/>
  </w:num>
  <w:num w:numId="19" w16cid:durableId="1863861824">
    <w:abstractNumId w:val="19"/>
  </w:num>
  <w:num w:numId="20" w16cid:durableId="1383795326">
    <w:abstractNumId w:val="27"/>
  </w:num>
  <w:num w:numId="21" w16cid:durableId="217330003">
    <w:abstractNumId w:val="0"/>
  </w:num>
  <w:num w:numId="22" w16cid:durableId="1661812577">
    <w:abstractNumId w:val="34"/>
  </w:num>
  <w:num w:numId="23" w16cid:durableId="838540170">
    <w:abstractNumId w:val="14"/>
  </w:num>
  <w:num w:numId="24" w16cid:durableId="646907957">
    <w:abstractNumId w:val="36"/>
  </w:num>
  <w:num w:numId="25" w16cid:durableId="2022779261">
    <w:abstractNumId w:val="16"/>
  </w:num>
  <w:num w:numId="26" w16cid:durableId="258415887">
    <w:abstractNumId w:val="10"/>
  </w:num>
  <w:num w:numId="27" w16cid:durableId="1810509376">
    <w:abstractNumId w:val="3"/>
  </w:num>
  <w:num w:numId="28" w16cid:durableId="1743285934">
    <w:abstractNumId w:val="28"/>
  </w:num>
  <w:num w:numId="29" w16cid:durableId="1503280212">
    <w:abstractNumId w:val="8"/>
  </w:num>
  <w:num w:numId="30" w16cid:durableId="1958103360">
    <w:abstractNumId w:val="32"/>
  </w:num>
  <w:num w:numId="31" w16cid:durableId="1816532331">
    <w:abstractNumId w:val="24"/>
  </w:num>
  <w:num w:numId="32" w16cid:durableId="1710689992">
    <w:abstractNumId w:val="15"/>
  </w:num>
  <w:num w:numId="33" w16cid:durableId="726690178">
    <w:abstractNumId w:val="40"/>
  </w:num>
  <w:num w:numId="34" w16cid:durableId="26150875">
    <w:abstractNumId w:val="7"/>
  </w:num>
  <w:num w:numId="35" w16cid:durableId="1541014178">
    <w:abstractNumId w:val="39"/>
  </w:num>
  <w:num w:numId="36" w16cid:durableId="1169903452">
    <w:abstractNumId w:val="6"/>
  </w:num>
  <w:num w:numId="37" w16cid:durableId="941843735">
    <w:abstractNumId w:val="33"/>
  </w:num>
  <w:num w:numId="38" w16cid:durableId="1581520526">
    <w:abstractNumId w:val="46"/>
  </w:num>
  <w:num w:numId="39" w16cid:durableId="1323192049">
    <w:abstractNumId w:val="13"/>
  </w:num>
  <w:num w:numId="40" w16cid:durableId="541676858">
    <w:abstractNumId w:val="43"/>
  </w:num>
  <w:num w:numId="41" w16cid:durableId="1141312617">
    <w:abstractNumId w:val="25"/>
  </w:num>
  <w:num w:numId="42" w16cid:durableId="244268161">
    <w:abstractNumId w:val="30"/>
  </w:num>
  <w:num w:numId="43" w16cid:durableId="331878237">
    <w:abstractNumId w:val="4"/>
  </w:num>
  <w:num w:numId="44" w16cid:durableId="962228095">
    <w:abstractNumId w:val="18"/>
  </w:num>
  <w:num w:numId="45" w16cid:durableId="853153033">
    <w:abstractNumId w:val="22"/>
  </w:num>
  <w:num w:numId="46" w16cid:durableId="898906484">
    <w:abstractNumId w:val="47"/>
  </w:num>
  <w:num w:numId="47" w16cid:durableId="447941693">
    <w:abstractNumId w:val="44"/>
  </w:num>
  <w:num w:numId="48" w16cid:durableId="628323337">
    <w:abstractNumId w:val="17"/>
  </w:num>
  <w:num w:numId="49" w16cid:durableId="92028689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K2MDQwsrC0NDZR0lEKTi0uzszPAykwrQUAMNEWqSwAAAA="/>
  </w:docVars>
  <w:rsids>
    <w:rsidRoot w:val="00003FE9"/>
    <w:rsid w:val="00001E7C"/>
    <w:rsid w:val="0000308B"/>
    <w:rsid w:val="00003FE9"/>
    <w:rsid w:val="000135C4"/>
    <w:rsid w:val="00015CCC"/>
    <w:rsid w:val="00021E12"/>
    <w:rsid w:val="000230E2"/>
    <w:rsid w:val="000320F7"/>
    <w:rsid w:val="00033366"/>
    <w:rsid w:val="00040863"/>
    <w:rsid w:val="00041712"/>
    <w:rsid w:val="00046BE5"/>
    <w:rsid w:val="00064019"/>
    <w:rsid w:val="0006466F"/>
    <w:rsid w:val="00064BA8"/>
    <w:rsid w:val="000669C4"/>
    <w:rsid w:val="00073815"/>
    <w:rsid w:val="00074EEF"/>
    <w:rsid w:val="000848DB"/>
    <w:rsid w:val="00090C3C"/>
    <w:rsid w:val="0009336D"/>
    <w:rsid w:val="000937B3"/>
    <w:rsid w:val="00094AD6"/>
    <w:rsid w:val="000A1D73"/>
    <w:rsid w:val="000A3546"/>
    <w:rsid w:val="000A51D7"/>
    <w:rsid w:val="000A6957"/>
    <w:rsid w:val="000B027E"/>
    <w:rsid w:val="000B0F50"/>
    <w:rsid w:val="000B1130"/>
    <w:rsid w:val="000B2F71"/>
    <w:rsid w:val="000B73E8"/>
    <w:rsid w:val="000C07AC"/>
    <w:rsid w:val="000C1B8F"/>
    <w:rsid w:val="000C1BBA"/>
    <w:rsid w:val="000C4195"/>
    <w:rsid w:val="000C4612"/>
    <w:rsid w:val="000C6C7F"/>
    <w:rsid w:val="000D709B"/>
    <w:rsid w:val="000E1712"/>
    <w:rsid w:val="000E20F5"/>
    <w:rsid w:val="000E444A"/>
    <w:rsid w:val="000E679E"/>
    <w:rsid w:val="000E7736"/>
    <w:rsid w:val="000F0702"/>
    <w:rsid w:val="000F10CC"/>
    <w:rsid w:val="000F1190"/>
    <w:rsid w:val="000F29C1"/>
    <w:rsid w:val="000F3E4D"/>
    <w:rsid w:val="000F5E6B"/>
    <w:rsid w:val="00104E6D"/>
    <w:rsid w:val="001051D5"/>
    <w:rsid w:val="00106628"/>
    <w:rsid w:val="001118CF"/>
    <w:rsid w:val="001127DE"/>
    <w:rsid w:val="00113004"/>
    <w:rsid w:val="00113274"/>
    <w:rsid w:val="001171B9"/>
    <w:rsid w:val="001220A5"/>
    <w:rsid w:val="001265AD"/>
    <w:rsid w:val="00133C4D"/>
    <w:rsid w:val="001358DF"/>
    <w:rsid w:val="0013709C"/>
    <w:rsid w:val="00144599"/>
    <w:rsid w:val="00144858"/>
    <w:rsid w:val="00147B0A"/>
    <w:rsid w:val="001506C5"/>
    <w:rsid w:val="00153781"/>
    <w:rsid w:val="00155F9D"/>
    <w:rsid w:val="00162196"/>
    <w:rsid w:val="00162CA9"/>
    <w:rsid w:val="00163F85"/>
    <w:rsid w:val="00164C21"/>
    <w:rsid w:val="00173EB1"/>
    <w:rsid w:val="00180CC3"/>
    <w:rsid w:val="00182E30"/>
    <w:rsid w:val="001869D1"/>
    <w:rsid w:val="0019362F"/>
    <w:rsid w:val="00193E31"/>
    <w:rsid w:val="001948D2"/>
    <w:rsid w:val="0019698B"/>
    <w:rsid w:val="00197A3B"/>
    <w:rsid w:val="001A431F"/>
    <w:rsid w:val="001A53EC"/>
    <w:rsid w:val="001A6949"/>
    <w:rsid w:val="001C2947"/>
    <w:rsid w:val="001C4F41"/>
    <w:rsid w:val="001C6589"/>
    <w:rsid w:val="001C7BB6"/>
    <w:rsid w:val="001D3B22"/>
    <w:rsid w:val="001D4743"/>
    <w:rsid w:val="001E055F"/>
    <w:rsid w:val="001E0BC0"/>
    <w:rsid w:val="001E6226"/>
    <w:rsid w:val="001E68D1"/>
    <w:rsid w:val="001F49C3"/>
    <w:rsid w:val="001F5320"/>
    <w:rsid w:val="001F6DF7"/>
    <w:rsid w:val="001F7A5F"/>
    <w:rsid w:val="001F7DC8"/>
    <w:rsid w:val="001F7E5D"/>
    <w:rsid w:val="002008D8"/>
    <w:rsid w:val="002019A9"/>
    <w:rsid w:val="0020369C"/>
    <w:rsid w:val="00203814"/>
    <w:rsid w:val="0020428B"/>
    <w:rsid w:val="002056BC"/>
    <w:rsid w:val="002067DA"/>
    <w:rsid w:val="002119F6"/>
    <w:rsid w:val="00223998"/>
    <w:rsid w:val="00224F41"/>
    <w:rsid w:val="00234F5B"/>
    <w:rsid w:val="00235C1C"/>
    <w:rsid w:val="00244284"/>
    <w:rsid w:val="002443BD"/>
    <w:rsid w:val="00245DF2"/>
    <w:rsid w:val="002464F7"/>
    <w:rsid w:val="002475EE"/>
    <w:rsid w:val="002610B0"/>
    <w:rsid w:val="0026369D"/>
    <w:rsid w:val="0026655A"/>
    <w:rsid w:val="00266E9D"/>
    <w:rsid w:val="00271FAE"/>
    <w:rsid w:val="002733DE"/>
    <w:rsid w:val="00275A9E"/>
    <w:rsid w:val="00280369"/>
    <w:rsid w:val="00287F4F"/>
    <w:rsid w:val="00291B81"/>
    <w:rsid w:val="00293118"/>
    <w:rsid w:val="00297DA4"/>
    <w:rsid w:val="002A1C68"/>
    <w:rsid w:val="002B4BBB"/>
    <w:rsid w:val="002B7955"/>
    <w:rsid w:val="002C06AD"/>
    <w:rsid w:val="002C216A"/>
    <w:rsid w:val="002C71B0"/>
    <w:rsid w:val="002D2369"/>
    <w:rsid w:val="002D46AE"/>
    <w:rsid w:val="002D4731"/>
    <w:rsid w:val="002D5905"/>
    <w:rsid w:val="002D63B4"/>
    <w:rsid w:val="002F0FAF"/>
    <w:rsid w:val="002F561A"/>
    <w:rsid w:val="002F5F9B"/>
    <w:rsid w:val="002F6023"/>
    <w:rsid w:val="002F6BA8"/>
    <w:rsid w:val="00303960"/>
    <w:rsid w:val="00303D10"/>
    <w:rsid w:val="003046A4"/>
    <w:rsid w:val="00304AC4"/>
    <w:rsid w:val="00304C0F"/>
    <w:rsid w:val="003055B9"/>
    <w:rsid w:val="00305D7F"/>
    <w:rsid w:val="00306265"/>
    <w:rsid w:val="00313C22"/>
    <w:rsid w:val="00314777"/>
    <w:rsid w:val="003172DE"/>
    <w:rsid w:val="00322A1D"/>
    <w:rsid w:val="00324387"/>
    <w:rsid w:val="003246FD"/>
    <w:rsid w:val="00325C24"/>
    <w:rsid w:val="003263D7"/>
    <w:rsid w:val="0032679E"/>
    <w:rsid w:val="00326BA1"/>
    <w:rsid w:val="00336C92"/>
    <w:rsid w:val="003424DF"/>
    <w:rsid w:val="00351645"/>
    <w:rsid w:val="00351D5E"/>
    <w:rsid w:val="00352960"/>
    <w:rsid w:val="003550D1"/>
    <w:rsid w:val="0035577B"/>
    <w:rsid w:val="003573D5"/>
    <w:rsid w:val="00372A85"/>
    <w:rsid w:val="003763E0"/>
    <w:rsid w:val="0037651C"/>
    <w:rsid w:val="00376654"/>
    <w:rsid w:val="003803ED"/>
    <w:rsid w:val="003809E3"/>
    <w:rsid w:val="00381C17"/>
    <w:rsid w:val="00381DEC"/>
    <w:rsid w:val="00386E9D"/>
    <w:rsid w:val="003877D9"/>
    <w:rsid w:val="00387F7F"/>
    <w:rsid w:val="00391249"/>
    <w:rsid w:val="0039494F"/>
    <w:rsid w:val="003956F8"/>
    <w:rsid w:val="003968CF"/>
    <w:rsid w:val="003A264A"/>
    <w:rsid w:val="003A48F4"/>
    <w:rsid w:val="003A4D75"/>
    <w:rsid w:val="003A4DAD"/>
    <w:rsid w:val="003A7B06"/>
    <w:rsid w:val="003A7D73"/>
    <w:rsid w:val="003D2F94"/>
    <w:rsid w:val="003D3099"/>
    <w:rsid w:val="003D511D"/>
    <w:rsid w:val="003E2852"/>
    <w:rsid w:val="003E43B2"/>
    <w:rsid w:val="003E44E5"/>
    <w:rsid w:val="003E638A"/>
    <w:rsid w:val="003F0F39"/>
    <w:rsid w:val="003F2292"/>
    <w:rsid w:val="003F38C8"/>
    <w:rsid w:val="00402C0A"/>
    <w:rsid w:val="00403046"/>
    <w:rsid w:val="00406039"/>
    <w:rsid w:val="0041051E"/>
    <w:rsid w:val="00413C1E"/>
    <w:rsid w:val="004140DD"/>
    <w:rsid w:val="004151C3"/>
    <w:rsid w:val="0041663C"/>
    <w:rsid w:val="00417CF4"/>
    <w:rsid w:val="00423396"/>
    <w:rsid w:val="00424082"/>
    <w:rsid w:val="0042461A"/>
    <w:rsid w:val="004275ED"/>
    <w:rsid w:val="00427FCD"/>
    <w:rsid w:val="004317F6"/>
    <w:rsid w:val="00433E68"/>
    <w:rsid w:val="00435543"/>
    <w:rsid w:val="004459E6"/>
    <w:rsid w:val="00445F2C"/>
    <w:rsid w:val="00452DB2"/>
    <w:rsid w:val="00455B1A"/>
    <w:rsid w:val="00462AF3"/>
    <w:rsid w:val="00475C61"/>
    <w:rsid w:val="00484A4D"/>
    <w:rsid w:val="0049045C"/>
    <w:rsid w:val="00491B13"/>
    <w:rsid w:val="00492679"/>
    <w:rsid w:val="004936CA"/>
    <w:rsid w:val="004956AD"/>
    <w:rsid w:val="00495BF5"/>
    <w:rsid w:val="00497A0C"/>
    <w:rsid w:val="004A20D4"/>
    <w:rsid w:val="004A51B0"/>
    <w:rsid w:val="004A57AE"/>
    <w:rsid w:val="004A5CFC"/>
    <w:rsid w:val="004B15DC"/>
    <w:rsid w:val="004B4686"/>
    <w:rsid w:val="004B5121"/>
    <w:rsid w:val="004C2887"/>
    <w:rsid w:val="004C2BC8"/>
    <w:rsid w:val="004C7352"/>
    <w:rsid w:val="004C7376"/>
    <w:rsid w:val="004C7B65"/>
    <w:rsid w:val="004D4A7C"/>
    <w:rsid w:val="004D7780"/>
    <w:rsid w:val="004E49C5"/>
    <w:rsid w:val="004E7529"/>
    <w:rsid w:val="004F1573"/>
    <w:rsid w:val="004F437E"/>
    <w:rsid w:val="0050017B"/>
    <w:rsid w:val="005010B9"/>
    <w:rsid w:val="005033A4"/>
    <w:rsid w:val="00504814"/>
    <w:rsid w:val="00505978"/>
    <w:rsid w:val="00506702"/>
    <w:rsid w:val="005226A1"/>
    <w:rsid w:val="005246BC"/>
    <w:rsid w:val="005253A8"/>
    <w:rsid w:val="00527332"/>
    <w:rsid w:val="005309BB"/>
    <w:rsid w:val="00531527"/>
    <w:rsid w:val="005344FF"/>
    <w:rsid w:val="00534650"/>
    <w:rsid w:val="00535D60"/>
    <w:rsid w:val="00540810"/>
    <w:rsid w:val="005416FA"/>
    <w:rsid w:val="00543EF9"/>
    <w:rsid w:val="00544764"/>
    <w:rsid w:val="005453C9"/>
    <w:rsid w:val="005458FB"/>
    <w:rsid w:val="00547C7E"/>
    <w:rsid w:val="005500CE"/>
    <w:rsid w:val="00550AB8"/>
    <w:rsid w:val="00550AC1"/>
    <w:rsid w:val="005638FE"/>
    <w:rsid w:val="00564A1B"/>
    <w:rsid w:val="00567A36"/>
    <w:rsid w:val="00570112"/>
    <w:rsid w:val="005713BC"/>
    <w:rsid w:val="00571506"/>
    <w:rsid w:val="005814F2"/>
    <w:rsid w:val="00584FC7"/>
    <w:rsid w:val="005861C4"/>
    <w:rsid w:val="00592675"/>
    <w:rsid w:val="0059334A"/>
    <w:rsid w:val="00594A56"/>
    <w:rsid w:val="005A0989"/>
    <w:rsid w:val="005A3235"/>
    <w:rsid w:val="005A5C5E"/>
    <w:rsid w:val="005A6AD7"/>
    <w:rsid w:val="005B1E95"/>
    <w:rsid w:val="005B22A8"/>
    <w:rsid w:val="005B3B99"/>
    <w:rsid w:val="005B561E"/>
    <w:rsid w:val="005B65ED"/>
    <w:rsid w:val="005B6825"/>
    <w:rsid w:val="005D22E6"/>
    <w:rsid w:val="005D621B"/>
    <w:rsid w:val="005D7E24"/>
    <w:rsid w:val="005E255E"/>
    <w:rsid w:val="005E70DA"/>
    <w:rsid w:val="005E7A6E"/>
    <w:rsid w:val="005F0631"/>
    <w:rsid w:val="005F13A6"/>
    <w:rsid w:val="005F5F9B"/>
    <w:rsid w:val="00602E51"/>
    <w:rsid w:val="00604C34"/>
    <w:rsid w:val="006120B5"/>
    <w:rsid w:val="00615AA6"/>
    <w:rsid w:val="00617990"/>
    <w:rsid w:val="006205C0"/>
    <w:rsid w:val="00620678"/>
    <w:rsid w:val="006231B5"/>
    <w:rsid w:val="00623D1D"/>
    <w:rsid w:val="00632522"/>
    <w:rsid w:val="00633C6E"/>
    <w:rsid w:val="00636536"/>
    <w:rsid w:val="00644ABC"/>
    <w:rsid w:val="00646404"/>
    <w:rsid w:val="00651DE5"/>
    <w:rsid w:val="006570AE"/>
    <w:rsid w:val="00660CE7"/>
    <w:rsid w:val="00662346"/>
    <w:rsid w:val="0066296A"/>
    <w:rsid w:val="006645EE"/>
    <w:rsid w:val="006654A5"/>
    <w:rsid w:val="006676B1"/>
    <w:rsid w:val="00672EEF"/>
    <w:rsid w:val="006730DA"/>
    <w:rsid w:val="00673C5F"/>
    <w:rsid w:val="00681F56"/>
    <w:rsid w:val="00682B9F"/>
    <w:rsid w:val="00693B55"/>
    <w:rsid w:val="00696929"/>
    <w:rsid w:val="006A274C"/>
    <w:rsid w:val="006A3864"/>
    <w:rsid w:val="006A44B7"/>
    <w:rsid w:val="006A44FF"/>
    <w:rsid w:val="006A5EBA"/>
    <w:rsid w:val="006B082A"/>
    <w:rsid w:val="006C0C62"/>
    <w:rsid w:val="006C0DB2"/>
    <w:rsid w:val="006C32C7"/>
    <w:rsid w:val="006C67CE"/>
    <w:rsid w:val="006D3D7A"/>
    <w:rsid w:val="006D4B6E"/>
    <w:rsid w:val="006D5649"/>
    <w:rsid w:val="006E222F"/>
    <w:rsid w:val="006E37DD"/>
    <w:rsid w:val="006E3D63"/>
    <w:rsid w:val="006E4993"/>
    <w:rsid w:val="006F0585"/>
    <w:rsid w:val="006F09D2"/>
    <w:rsid w:val="006F0F6E"/>
    <w:rsid w:val="006F3776"/>
    <w:rsid w:val="006F421A"/>
    <w:rsid w:val="006F6B5C"/>
    <w:rsid w:val="006F6F2E"/>
    <w:rsid w:val="006F75B4"/>
    <w:rsid w:val="00702040"/>
    <w:rsid w:val="00705195"/>
    <w:rsid w:val="007061CB"/>
    <w:rsid w:val="00706BBC"/>
    <w:rsid w:val="00706EA4"/>
    <w:rsid w:val="00710F87"/>
    <w:rsid w:val="007118A1"/>
    <w:rsid w:val="00712D12"/>
    <w:rsid w:val="00714A2C"/>
    <w:rsid w:val="007179F2"/>
    <w:rsid w:val="00721965"/>
    <w:rsid w:val="0072198E"/>
    <w:rsid w:val="00725DAD"/>
    <w:rsid w:val="007260C7"/>
    <w:rsid w:val="0073325F"/>
    <w:rsid w:val="00736355"/>
    <w:rsid w:val="00743729"/>
    <w:rsid w:val="00744892"/>
    <w:rsid w:val="00744FBE"/>
    <w:rsid w:val="00747CB1"/>
    <w:rsid w:val="00750250"/>
    <w:rsid w:val="0075146F"/>
    <w:rsid w:val="00751F9A"/>
    <w:rsid w:val="007525A6"/>
    <w:rsid w:val="00752698"/>
    <w:rsid w:val="00760645"/>
    <w:rsid w:val="00763201"/>
    <w:rsid w:val="007644D9"/>
    <w:rsid w:val="007646E9"/>
    <w:rsid w:val="00765C7E"/>
    <w:rsid w:val="007707CD"/>
    <w:rsid w:val="00771338"/>
    <w:rsid w:val="0077218D"/>
    <w:rsid w:val="0077272B"/>
    <w:rsid w:val="00773230"/>
    <w:rsid w:val="00776774"/>
    <w:rsid w:val="00790C3D"/>
    <w:rsid w:val="00794052"/>
    <w:rsid w:val="007A2EED"/>
    <w:rsid w:val="007A404F"/>
    <w:rsid w:val="007A5692"/>
    <w:rsid w:val="007B328A"/>
    <w:rsid w:val="007B705A"/>
    <w:rsid w:val="007B7EC5"/>
    <w:rsid w:val="007B7F18"/>
    <w:rsid w:val="007C255B"/>
    <w:rsid w:val="007D25F1"/>
    <w:rsid w:val="007D3F89"/>
    <w:rsid w:val="007D53E7"/>
    <w:rsid w:val="007D5E7D"/>
    <w:rsid w:val="007D61CC"/>
    <w:rsid w:val="007E0554"/>
    <w:rsid w:val="007E133E"/>
    <w:rsid w:val="007E27F0"/>
    <w:rsid w:val="007E6B23"/>
    <w:rsid w:val="007F1C48"/>
    <w:rsid w:val="007F27BD"/>
    <w:rsid w:val="007F2B78"/>
    <w:rsid w:val="007F6D02"/>
    <w:rsid w:val="00801617"/>
    <w:rsid w:val="0080350C"/>
    <w:rsid w:val="00805845"/>
    <w:rsid w:val="00807074"/>
    <w:rsid w:val="0081159A"/>
    <w:rsid w:val="00813282"/>
    <w:rsid w:val="00817AB3"/>
    <w:rsid w:val="00820285"/>
    <w:rsid w:val="008206C4"/>
    <w:rsid w:val="008278E4"/>
    <w:rsid w:val="00831335"/>
    <w:rsid w:val="008374E5"/>
    <w:rsid w:val="00840264"/>
    <w:rsid w:val="00840449"/>
    <w:rsid w:val="00843394"/>
    <w:rsid w:val="00843B5B"/>
    <w:rsid w:val="00844603"/>
    <w:rsid w:val="008448C9"/>
    <w:rsid w:val="00845650"/>
    <w:rsid w:val="00847650"/>
    <w:rsid w:val="00850C44"/>
    <w:rsid w:val="00850DF5"/>
    <w:rsid w:val="00861F5E"/>
    <w:rsid w:val="00864B90"/>
    <w:rsid w:val="00864C05"/>
    <w:rsid w:val="008742F0"/>
    <w:rsid w:val="00877657"/>
    <w:rsid w:val="00880C4E"/>
    <w:rsid w:val="00883168"/>
    <w:rsid w:val="00887B29"/>
    <w:rsid w:val="00892F0D"/>
    <w:rsid w:val="008948F4"/>
    <w:rsid w:val="00895E97"/>
    <w:rsid w:val="00897E0F"/>
    <w:rsid w:val="008A196F"/>
    <w:rsid w:val="008A4961"/>
    <w:rsid w:val="008A6736"/>
    <w:rsid w:val="008B18FF"/>
    <w:rsid w:val="008B273E"/>
    <w:rsid w:val="008B4335"/>
    <w:rsid w:val="008B5389"/>
    <w:rsid w:val="008B54C4"/>
    <w:rsid w:val="008B54D4"/>
    <w:rsid w:val="008B6B97"/>
    <w:rsid w:val="008C1414"/>
    <w:rsid w:val="008C2F61"/>
    <w:rsid w:val="008C6536"/>
    <w:rsid w:val="008C6E98"/>
    <w:rsid w:val="008C7458"/>
    <w:rsid w:val="008D237F"/>
    <w:rsid w:val="008D2C61"/>
    <w:rsid w:val="008D4E60"/>
    <w:rsid w:val="008D5D81"/>
    <w:rsid w:val="008E5884"/>
    <w:rsid w:val="008E5DF4"/>
    <w:rsid w:val="008E5F08"/>
    <w:rsid w:val="008F033F"/>
    <w:rsid w:val="008F193E"/>
    <w:rsid w:val="008F7BB8"/>
    <w:rsid w:val="0090637E"/>
    <w:rsid w:val="00906BF2"/>
    <w:rsid w:val="00912B51"/>
    <w:rsid w:val="00912B84"/>
    <w:rsid w:val="009156D0"/>
    <w:rsid w:val="00920A96"/>
    <w:rsid w:val="00920AEA"/>
    <w:rsid w:val="00921890"/>
    <w:rsid w:val="009249F3"/>
    <w:rsid w:val="00924E45"/>
    <w:rsid w:val="0092690E"/>
    <w:rsid w:val="00926977"/>
    <w:rsid w:val="0092733C"/>
    <w:rsid w:val="00932933"/>
    <w:rsid w:val="00933224"/>
    <w:rsid w:val="00935155"/>
    <w:rsid w:val="00935CDD"/>
    <w:rsid w:val="00937073"/>
    <w:rsid w:val="00940FCD"/>
    <w:rsid w:val="00951CB0"/>
    <w:rsid w:val="00952F46"/>
    <w:rsid w:val="00956BE8"/>
    <w:rsid w:val="00957DF8"/>
    <w:rsid w:val="00957EEE"/>
    <w:rsid w:val="00957F3D"/>
    <w:rsid w:val="009601DC"/>
    <w:rsid w:val="00963990"/>
    <w:rsid w:val="009643D4"/>
    <w:rsid w:val="009645FB"/>
    <w:rsid w:val="009665E1"/>
    <w:rsid w:val="00967345"/>
    <w:rsid w:val="00971FB1"/>
    <w:rsid w:val="00973791"/>
    <w:rsid w:val="00974214"/>
    <w:rsid w:val="00976182"/>
    <w:rsid w:val="009833B6"/>
    <w:rsid w:val="00987026"/>
    <w:rsid w:val="009909FA"/>
    <w:rsid w:val="00992626"/>
    <w:rsid w:val="00997D0B"/>
    <w:rsid w:val="009B1746"/>
    <w:rsid w:val="009B243A"/>
    <w:rsid w:val="009B31E8"/>
    <w:rsid w:val="009B501E"/>
    <w:rsid w:val="009C01F4"/>
    <w:rsid w:val="009C0BD1"/>
    <w:rsid w:val="009C21AE"/>
    <w:rsid w:val="009C335B"/>
    <w:rsid w:val="009C4E60"/>
    <w:rsid w:val="009C50C6"/>
    <w:rsid w:val="009C50E8"/>
    <w:rsid w:val="009C66DC"/>
    <w:rsid w:val="009D35FE"/>
    <w:rsid w:val="009D4DDE"/>
    <w:rsid w:val="009E1724"/>
    <w:rsid w:val="009E28A1"/>
    <w:rsid w:val="009E4E46"/>
    <w:rsid w:val="009E5EC5"/>
    <w:rsid w:val="009E742E"/>
    <w:rsid w:val="009F4B95"/>
    <w:rsid w:val="009F4F6C"/>
    <w:rsid w:val="009F60DB"/>
    <w:rsid w:val="009F716A"/>
    <w:rsid w:val="00A00AF3"/>
    <w:rsid w:val="00A01D40"/>
    <w:rsid w:val="00A026AC"/>
    <w:rsid w:val="00A06037"/>
    <w:rsid w:val="00A061F9"/>
    <w:rsid w:val="00A104C3"/>
    <w:rsid w:val="00A13295"/>
    <w:rsid w:val="00A139AF"/>
    <w:rsid w:val="00A13DCF"/>
    <w:rsid w:val="00A14996"/>
    <w:rsid w:val="00A21333"/>
    <w:rsid w:val="00A263B2"/>
    <w:rsid w:val="00A266C1"/>
    <w:rsid w:val="00A300CC"/>
    <w:rsid w:val="00A32AD7"/>
    <w:rsid w:val="00A37C2F"/>
    <w:rsid w:val="00A408B6"/>
    <w:rsid w:val="00A41816"/>
    <w:rsid w:val="00A42F71"/>
    <w:rsid w:val="00A430A1"/>
    <w:rsid w:val="00A43A30"/>
    <w:rsid w:val="00A4425A"/>
    <w:rsid w:val="00A44E4B"/>
    <w:rsid w:val="00A45D6E"/>
    <w:rsid w:val="00A47E96"/>
    <w:rsid w:val="00A54FA8"/>
    <w:rsid w:val="00A56CE3"/>
    <w:rsid w:val="00A641D7"/>
    <w:rsid w:val="00A67E85"/>
    <w:rsid w:val="00A700E0"/>
    <w:rsid w:val="00A75C1E"/>
    <w:rsid w:val="00A779FB"/>
    <w:rsid w:val="00A801D3"/>
    <w:rsid w:val="00A82824"/>
    <w:rsid w:val="00A83524"/>
    <w:rsid w:val="00A85BC1"/>
    <w:rsid w:val="00AA2856"/>
    <w:rsid w:val="00AA4DD1"/>
    <w:rsid w:val="00AA5623"/>
    <w:rsid w:val="00AA576C"/>
    <w:rsid w:val="00AA5DEC"/>
    <w:rsid w:val="00AA6D18"/>
    <w:rsid w:val="00AB0532"/>
    <w:rsid w:val="00AB2742"/>
    <w:rsid w:val="00AB3322"/>
    <w:rsid w:val="00AB7E23"/>
    <w:rsid w:val="00AC049A"/>
    <w:rsid w:val="00AC10A7"/>
    <w:rsid w:val="00AC1F6A"/>
    <w:rsid w:val="00AC3512"/>
    <w:rsid w:val="00AC377C"/>
    <w:rsid w:val="00AC566F"/>
    <w:rsid w:val="00AD1523"/>
    <w:rsid w:val="00AD3043"/>
    <w:rsid w:val="00AD642B"/>
    <w:rsid w:val="00AD653F"/>
    <w:rsid w:val="00AE4043"/>
    <w:rsid w:val="00AE722A"/>
    <w:rsid w:val="00AF0385"/>
    <w:rsid w:val="00AF2748"/>
    <w:rsid w:val="00AF434C"/>
    <w:rsid w:val="00AF5D97"/>
    <w:rsid w:val="00B00A78"/>
    <w:rsid w:val="00B0311D"/>
    <w:rsid w:val="00B03FE2"/>
    <w:rsid w:val="00B05095"/>
    <w:rsid w:val="00B1121C"/>
    <w:rsid w:val="00B127DA"/>
    <w:rsid w:val="00B15B11"/>
    <w:rsid w:val="00B15E25"/>
    <w:rsid w:val="00B1653A"/>
    <w:rsid w:val="00B16A3C"/>
    <w:rsid w:val="00B16BF9"/>
    <w:rsid w:val="00B17B48"/>
    <w:rsid w:val="00B20914"/>
    <w:rsid w:val="00B30EE7"/>
    <w:rsid w:val="00B3302D"/>
    <w:rsid w:val="00B404EA"/>
    <w:rsid w:val="00B4468A"/>
    <w:rsid w:val="00B4703A"/>
    <w:rsid w:val="00B47A80"/>
    <w:rsid w:val="00B51BAA"/>
    <w:rsid w:val="00B51F70"/>
    <w:rsid w:val="00B5230B"/>
    <w:rsid w:val="00B54807"/>
    <w:rsid w:val="00B55AB3"/>
    <w:rsid w:val="00B601A2"/>
    <w:rsid w:val="00B60C82"/>
    <w:rsid w:val="00B61181"/>
    <w:rsid w:val="00B61B2D"/>
    <w:rsid w:val="00B66131"/>
    <w:rsid w:val="00B70320"/>
    <w:rsid w:val="00B72AEE"/>
    <w:rsid w:val="00B73DA3"/>
    <w:rsid w:val="00B7456E"/>
    <w:rsid w:val="00B76607"/>
    <w:rsid w:val="00B77CA6"/>
    <w:rsid w:val="00B93EED"/>
    <w:rsid w:val="00BA12B6"/>
    <w:rsid w:val="00BA2F92"/>
    <w:rsid w:val="00BA3623"/>
    <w:rsid w:val="00BB19A4"/>
    <w:rsid w:val="00BB7378"/>
    <w:rsid w:val="00BB73BE"/>
    <w:rsid w:val="00BC0D13"/>
    <w:rsid w:val="00BC25C5"/>
    <w:rsid w:val="00BC3209"/>
    <w:rsid w:val="00BC39D2"/>
    <w:rsid w:val="00BC4145"/>
    <w:rsid w:val="00BC4371"/>
    <w:rsid w:val="00BC44E9"/>
    <w:rsid w:val="00BC5B00"/>
    <w:rsid w:val="00BD2209"/>
    <w:rsid w:val="00BD3BCB"/>
    <w:rsid w:val="00BD4B75"/>
    <w:rsid w:val="00BD7C1D"/>
    <w:rsid w:val="00BE1F50"/>
    <w:rsid w:val="00BE34E5"/>
    <w:rsid w:val="00BE3873"/>
    <w:rsid w:val="00BE3E84"/>
    <w:rsid w:val="00BF1092"/>
    <w:rsid w:val="00BF1A68"/>
    <w:rsid w:val="00C00175"/>
    <w:rsid w:val="00C043CC"/>
    <w:rsid w:val="00C10997"/>
    <w:rsid w:val="00C13D0E"/>
    <w:rsid w:val="00C15EE3"/>
    <w:rsid w:val="00C21D73"/>
    <w:rsid w:val="00C23D79"/>
    <w:rsid w:val="00C25620"/>
    <w:rsid w:val="00C2577D"/>
    <w:rsid w:val="00C26E0C"/>
    <w:rsid w:val="00C32208"/>
    <w:rsid w:val="00C32F88"/>
    <w:rsid w:val="00C36858"/>
    <w:rsid w:val="00C36DA3"/>
    <w:rsid w:val="00C37AB1"/>
    <w:rsid w:val="00C4103B"/>
    <w:rsid w:val="00C42B8D"/>
    <w:rsid w:val="00C448BC"/>
    <w:rsid w:val="00C47D2D"/>
    <w:rsid w:val="00C5020F"/>
    <w:rsid w:val="00C518E1"/>
    <w:rsid w:val="00C52976"/>
    <w:rsid w:val="00C547BB"/>
    <w:rsid w:val="00C62C1F"/>
    <w:rsid w:val="00C631FA"/>
    <w:rsid w:val="00C67AD0"/>
    <w:rsid w:val="00C7075B"/>
    <w:rsid w:val="00C70974"/>
    <w:rsid w:val="00C72680"/>
    <w:rsid w:val="00C73B8B"/>
    <w:rsid w:val="00C80D9B"/>
    <w:rsid w:val="00C87402"/>
    <w:rsid w:val="00C9177B"/>
    <w:rsid w:val="00C9330C"/>
    <w:rsid w:val="00C9352B"/>
    <w:rsid w:val="00C94370"/>
    <w:rsid w:val="00C9563F"/>
    <w:rsid w:val="00CA717C"/>
    <w:rsid w:val="00CB3B23"/>
    <w:rsid w:val="00CB73EE"/>
    <w:rsid w:val="00CC5DC4"/>
    <w:rsid w:val="00CD01EF"/>
    <w:rsid w:val="00CE0476"/>
    <w:rsid w:val="00CE17CE"/>
    <w:rsid w:val="00CE287A"/>
    <w:rsid w:val="00CE2B0B"/>
    <w:rsid w:val="00CE3D2F"/>
    <w:rsid w:val="00CE443E"/>
    <w:rsid w:val="00CE4C79"/>
    <w:rsid w:val="00CE6106"/>
    <w:rsid w:val="00D019DA"/>
    <w:rsid w:val="00D03201"/>
    <w:rsid w:val="00D05503"/>
    <w:rsid w:val="00D0649D"/>
    <w:rsid w:val="00D10DDE"/>
    <w:rsid w:val="00D114F5"/>
    <w:rsid w:val="00D11AF6"/>
    <w:rsid w:val="00D1759E"/>
    <w:rsid w:val="00D17600"/>
    <w:rsid w:val="00D25481"/>
    <w:rsid w:val="00D25D12"/>
    <w:rsid w:val="00D26CDE"/>
    <w:rsid w:val="00D2758F"/>
    <w:rsid w:val="00D3175C"/>
    <w:rsid w:val="00D325A3"/>
    <w:rsid w:val="00D4255E"/>
    <w:rsid w:val="00D430E3"/>
    <w:rsid w:val="00D508EF"/>
    <w:rsid w:val="00D514E1"/>
    <w:rsid w:val="00D520A8"/>
    <w:rsid w:val="00D6002C"/>
    <w:rsid w:val="00D614CD"/>
    <w:rsid w:val="00D62652"/>
    <w:rsid w:val="00D72148"/>
    <w:rsid w:val="00D74B70"/>
    <w:rsid w:val="00D76534"/>
    <w:rsid w:val="00D82E5E"/>
    <w:rsid w:val="00D93F48"/>
    <w:rsid w:val="00D95F29"/>
    <w:rsid w:val="00D96BC1"/>
    <w:rsid w:val="00D97206"/>
    <w:rsid w:val="00D97B35"/>
    <w:rsid w:val="00DA034C"/>
    <w:rsid w:val="00DA1442"/>
    <w:rsid w:val="00DA6B28"/>
    <w:rsid w:val="00DA7DD7"/>
    <w:rsid w:val="00DB5B3E"/>
    <w:rsid w:val="00DC4005"/>
    <w:rsid w:val="00DC6BC7"/>
    <w:rsid w:val="00DD05B3"/>
    <w:rsid w:val="00DD3404"/>
    <w:rsid w:val="00DD4E3B"/>
    <w:rsid w:val="00DD5528"/>
    <w:rsid w:val="00DD580F"/>
    <w:rsid w:val="00DE24DA"/>
    <w:rsid w:val="00DE26CE"/>
    <w:rsid w:val="00DE43AF"/>
    <w:rsid w:val="00DE67AF"/>
    <w:rsid w:val="00DF1014"/>
    <w:rsid w:val="00DF612C"/>
    <w:rsid w:val="00DF648C"/>
    <w:rsid w:val="00E00A47"/>
    <w:rsid w:val="00E01549"/>
    <w:rsid w:val="00E029A3"/>
    <w:rsid w:val="00E23899"/>
    <w:rsid w:val="00E23D90"/>
    <w:rsid w:val="00E247E7"/>
    <w:rsid w:val="00E2493C"/>
    <w:rsid w:val="00E26CAA"/>
    <w:rsid w:val="00E27DD4"/>
    <w:rsid w:val="00E30931"/>
    <w:rsid w:val="00E30E51"/>
    <w:rsid w:val="00E320F9"/>
    <w:rsid w:val="00E34246"/>
    <w:rsid w:val="00E343AC"/>
    <w:rsid w:val="00E40B28"/>
    <w:rsid w:val="00E44A00"/>
    <w:rsid w:val="00E4650A"/>
    <w:rsid w:val="00E474F4"/>
    <w:rsid w:val="00E478D5"/>
    <w:rsid w:val="00E50006"/>
    <w:rsid w:val="00E5156C"/>
    <w:rsid w:val="00E55CDD"/>
    <w:rsid w:val="00E56102"/>
    <w:rsid w:val="00E60C68"/>
    <w:rsid w:val="00E61D0A"/>
    <w:rsid w:val="00E61E9F"/>
    <w:rsid w:val="00E6304E"/>
    <w:rsid w:val="00E64FAC"/>
    <w:rsid w:val="00E679D0"/>
    <w:rsid w:val="00E71F45"/>
    <w:rsid w:val="00E724AA"/>
    <w:rsid w:val="00E754B6"/>
    <w:rsid w:val="00E77A1C"/>
    <w:rsid w:val="00E803F7"/>
    <w:rsid w:val="00E83BC6"/>
    <w:rsid w:val="00E847AC"/>
    <w:rsid w:val="00E85696"/>
    <w:rsid w:val="00E87858"/>
    <w:rsid w:val="00E90093"/>
    <w:rsid w:val="00E928D6"/>
    <w:rsid w:val="00EA0F74"/>
    <w:rsid w:val="00EA2987"/>
    <w:rsid w:val="00EB3603"/>
    <w:rsid w:val="00EC10DA"/>
    <w:rsid w:val="00EC2922"/>
    <w:rsid w:val="00EC3513"/>
    <w:rsid w:val="00EC4E97"/>
    <w:rsid w:val="00EC615C"/>
    <w:rsid w:val="00ED615B"/>
    <w:rsid w:val="00ED6F5D"/>
    <w:rsid w:val="00ED7861"/>
    <w:rsid w:val="00EE1C37"/>
    <w:rsid w:val="00EE2FA2"/>
    <w:rsid w:val="00EE4D31"/>
    <w:rsid w:val="00EE6218"/>
    <w:rsid w:val="00EE7B82"/>
    <w:rsid w:val="00EF4260"/>
    <w:rsid w:val="00F003D1"/>
    <w:rsid w:val="00F100EF"/>
    <w:rsid w:val="00F11F1F"/>
    <w:rsid w:val="00F125A1"/>
    <w:rsid w:val="00F14E34"/>
    <w:rsid w:val="00F152AD"/>
    <w:rsid w:val="00F1615C"/>
    <w:rsid w:val="00F20572"/>
    <w:rsid w:val="00F22367"/>
    <w:rsid w:val="00F234E3"/>
    <w:rsid w:val="00F25A49"/>
    <w:rsid w:val="00F37A34"/>
    <w:rsid w:val="00F37DA6"/>
    <w:rsid w:val="00F37E9C"/>
    <w:rsid w:val="00F400D4"/>
    <w:rsid w:val="00F41588"/>
    <w:rsid w:val="00F44311"/>
    <w:rsid w:val="00F45D8A"/>
    <w:rsid w:val="00F516CB"/>
    <w:rsid w:val="00F60880"/>
    <w:rsid w:val="00F70555"/>
    <w:rsid w:val="00F728F9"/>
    <w:rsid w:val="00F824DC"/>
    <w:rsid w:val="00F82726"/>
    <w:rsid w:val="00F8706A"/>
    <w:rsid w:val="00F943F9"/>
    <w:rsid w:val="00F94B4E"/>
    <w:rsid w:val="00FA0D9A"/>
    <w:rsid w:val="00FA0F40"/>
    <w:rsid w:val="00FA1520"/>
    <w:rsid w:val="00FA31CE"/>
    <w:rsid w:val="00FA42C6"/>
    <w:rsid w:val="00FA496B"/>
    <w:rsid w:val="00FB62D3"/>
    <w:rsid w:val="00FB6BA4"/>
    <w:rsid w:val="00FB75BF"/>
    <w:rsid w:val="00FB76C9"/>
    <w:rsid w:val="00FC2C8C"/>
    <w:rsid w:val="00FC7E8E"/>
    <w:rsid w:val="00FD38D0"/>
    <w:rsid w:val="00FD74A7"/>
    <w:rsid w:val="00FE0025"/>
    <w:rsid w:val="00FE0121"/>
    <w:rsid w:val="00FE1C3F"/>
    <w:rsid w:val="00FE24D3"/>
    <w:rsid w:val="00FE2CA7"/>
    <w:rsid w:val="00FE5675"/>
    <w:rsid w:val="00FF7149"/>
    <w:rsid w:val="00FF7EA5"/>
    <w:rsid w:val="086371C6"/>
    <w:rsid w:val="4BD09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FEFAEF"/>
  <w15:docId w15:val="{CA2675BB-4EFB-4AB7-84D7-0D3BB67DD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70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003FE9"/>
    <w:pPr>
      <w:keepNext/>
      <w:autoSpaceDE w:val="0"/>
      <w:autoSpaceDN w:val="0"/>
      <w:adjustRightInd w:val="0"/>
      <w:jc w:val="right"/>
      <w:outlineLvl w:val="0"/>
    </w:pPr>
    <w:rPr>
      <w:i/>
      <w:iCs/>
      <w:sz w:val="20"/>
    </w:rPr>
  </w:style>
  <w:style w:type="paragraph" w:styleId="Nagwek2">
    <w:name w:val="heading 2"/>
    <w:basedOn w:val="Normalny"/>
    <w:next w:val="Normalny"/>
    <w:link w:val="Nagwek2Znak"/>
    <w:qFormat/>
    <w:rsid w:val="00003FE9"/>
    <w:pPr>
      <w:keepNext/>
      <w:autoSpaceDE w:val="0"/>
      <w:autoSpaceDN w:val="0"/>
      <w:adjustRightInd w:val="0"/>
      <w:ind w:left="4060"/>
      <w:jc w:val="center"/>
      <w:outlineLvl w:val="1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003FE9"/>
    <w:rPr>
      <w:rFonts w:ascii="Times New Roman" w:eastAsia="Times New Roman" w:hAnsi="Times New Roman" w:cs="Times New Roman"/>
      <w:i/>
      <w:iCs/>
      <w:sz w:val="20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rsid w:val="00003FE9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003FE9"/>
    <w:pPr>
      <w:autoSpaceDE w:val="0"/>
      <w:autoSpaceDN w:val="0"/>
      <w:adjustRightInd w:val="0"/>
      <w:ind w:left="448" w:hanging="22"/>
    </w:pPr>
    <w:rPr>
      <w:color w:val="000000"/>
      <w:sz w:val="22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003FE9"/>
    <w:rPr>
      <w:rFonts w:ascii="Times New Roman" w:eastAsia="Times New Roman" w:hAnsi="Times New Roman" w:cs="Times New Roman"/>
      <w:color w:val="000000"/>
      <w:szCs w:val="24"/>
      <w:lang w:eastAsia="pl-PL"/>
    </w:rPr>
  </w:style>
  <w:style w:type="paragraph" w:styleId="Nagwek">
    <w:name w:val="header"/>
    <w:basedOn w:val="Normalny"/>
    <w:link w:val="NagwekZnak"/>
    <w:uiPriority w:val="99"/>
    <w:rsid w:val="00003FE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03FE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003FE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03FE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2">
    <w:name w:val="Body Text 2"/>
    <w:basedOn w:val="Normalny"/>
    <w:link w:val="Tekstpodstawowy2Znak"/>
    <w:semiHidden/>
    <w:rsid w:val="00003FE9"/>
    <w:pPr>
      <w:tabs>
        <w:tab w:val="left" w:pos="1800"/>
      </w:tabs>
      <w:autoSpaceDE w:val="0"/>
      <w:autoSpaceDN w:val="0"/>
      <w:adjustRightInd w:val="0"/>
    </w:pPr>
    <w:rPr>
      <w:sz w:val="22"/>
      <w:szCs w:val="22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003FE9"/>
    <w:rPr>
      <w:rFonts w:ascii="Times New Roman" w:eastAsia="Times New Roman" w:hAnsi="Times New Roman" w:cs="Times New Roman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003FE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003FE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003FE9"/>
    <w:rPr>
      <w:vertAlign w:val="superscript"/>
    </w:rPr>
  </w:style>
  <w:style w:type="character" w:styleId="Numerstrony">
    <w:name w:val="page number"/>
    <w:basedOn w:val="Domylnaczcionkaakapitu"/>
    <w:semiHidden/>
    <w:rsid w:val="00003FE9"/>
  </w:style>
  <w:style w:type="paragraph" w:styleId="Akapitzlist">
    <w:name w:val="List Paragraph"/>
    <w:basedOn w:val="Normalny"/>
    <w:link w:val="AkapitzlistZnak"/>
    <w:uiPriority w:val="34"/>
    <w:qFormat/>
    <w:rsid w:val="00003FE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03FE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03FE9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AkapitzlistZnak">
    <w:name w:val="Akapit z listą Znak"/>
    <w:link w:val="Akapitzlist"/>
    <w:uiPriority w:val="34"/>
    <w:locked/>
    <w:rsid w:val="00003FE9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003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03FE9"/>
    <w:pPr>
      <w:autoSpaceDE w:val="0"/>
      <w:autoSpaceDN w:val="0"/>
      <w:adjustRightInd w:val="0"/>
      <w:spacing w:after="120" w:line="240" w:lineRule="auto"/>
      <w:jc w:val="both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Akapitzlist1">
    <w:name w:val="Akapit z listą1"/>
    <w:basedOn w:val="Normalny"/>
    <w:qFormat/>
    <w:rsid w:val="00003FE9"/>
    <w:pPr>
      <w:ind w:left="72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3FE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3FE9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3FE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3FE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3FE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03FE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A57A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A57A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A57AE"/>
    <w:rPr>
      <w:vertAlign w:val="superscript"/>
    </w:rPr>
  </w:style>
  <w:style w:type="paragraph" w:customStyle="1" w:styleId="p1">
    <w:name w:val="p1"/>
    <w:basedOn w:val="Normalny"/>
    <w:rsid w:val="00F37A34"/>
    <w:rPr>
      <w:rFonts w:ascii="Source Sans Pro Light" w:eastAsia="Calibri" w:hAnsi="Source Sans Pro Light"/>
      <w:sz w:val="17"/>
      <w:szCs w:val="17"/>
    </w:rPr>
  </w:style>
  <w:style w:type="paragraph" w:styleId="NormalnyWeb">
    <w:name w:val="Normal (Web)"/>
    <w:basedOn w:val="Normalny"/>
    <w:uiPriority w:val="99"/>
    <w:unhideWhenUsed/>
    <w:rsid w:val="00E40B2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8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5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2AAB9-A49F-419A-9DA0-65055D750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63</Words>
  <Characters>4385</Characters>
  <Application>Microsoft Office Word</Application>
  <DocSecurity>0</DocSecurity>
  <Lines>190</Lines>
  <Paragraphs>1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usiński Krzysztof</dc:creator>
  <cp:keywords/>
  <cp:lastModifiedBy>Wróblewska Marianna</cp:lastModifiedBy>
  <cp:revision>2</cp:revision>
  <cp:lastPrinted>2023-02-10T20:43:00Z</cp:lastPrinted>
  <dcterms:created xsi:type="dcterms:W3CDTF">2025-11-24T12:44:00Z</dcterms:created>
  <dcterms:modified xsi:type="dcterms:W3CDTF">2025-11-24T12:44:00Z</dcterms:modified>
</cp:coreProperties>
</file>